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B8C4BB" w14:textId="48B72103" w:rsidR="00E679ED" w:rsidRDefault="00651B47" w:rsidP="002149F8">
      <w:pPr>
        <w:spacing w:line="420" w:lineRule="exact"/>
        <w:jc w:val="center"/>
        <w:rPr>
          <w:rFonts w:ascii="標楷體" w:eastAsia="標楷體" w:hAnsi="標楷體"/>
          <w:b/>
          <w:sz w:val="40"/>
          <w:szCs w:val="40"/>
        </w:rPr>
      </w:pPr>
      <w:r w:rsidRPr="00A60DCB">
        <w:rPr>
          <w:rFonts w:ascii="標楷體" w:eastAsia="標楷體" w:hAnsi="標楷體" w:hint="eastAsia"/>
          <w:b/>
          <w:sz w:val="40"/>
          <w:szCs w:val="40"/>
        </w:rPr>
        <w:t>國立臺北大學企業管理學系獎助學金申請表</w:t>
      </w:r>
    </w:p>
    <w:p w14:paraId="347A468F" w14:textId="7941C7B5" w:rsidR="00A038A7" w:rsidRPr="0058714A" w:rsidRDefault="00A038A7" w:rsidP="0058714A">
      <w:pPr>
        <w:spacing w:line="260" w:lineRule="exact"/>
        <w:jc w:val="center"/>
        <w:rPr>
          <w:rFonts w:ascii="標楷體" w:eastAsia="標楷體" w:hAnsi="標楷體"/>
          <w:bCs/>
        </w:rPr>
      </w:pPr>
      <w:r w:rsidRPr="0058714A">
        <w:rPr>
          <w:rFonts w:ascii="標楷體" w:eastAsia="標楷體" w:hAnsi="標楷體" w:hint="eastAsia"/>
          <w:bCs/>
          <w:color w:val="FF0000"/>
        </w:rPr>
        <w:t>請填寫google表單並上傳此申請表，方能完成獎學金申請!</w:t>
      </w:r>
    </w:p>
    <w:tbl>
      <w:tblPr>
        <w:tblW w:w="1077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9"/>
        <w:gridCol w:w="558"/>
        <w:gridCol w:w="13"/>
        <w:gridCol w:w="1411"/>
        <w:gridCol w:w="2200"/>
        <w:gridCol w:w="267"/>
        <w:gridCol w:w="276"/>
        <w:gridCol w:w="1030"/>
        <w:gridCol w:w="373"/>
        <w:gridCol w:w="43"/>
        <w:gridCol w:w="332"/>
        <w:gridCol w:w="84"/>
        <w:gridCol w:w="291"/>
        <w:gridCol w:w="125"/>
        <w:gridCol w:w="211"/>
        <w:gridCol w:w="39"/>
        <w:gridCol w:w="166"/>
        <w:gridCol w:w="209"/>
        <w:gridCol w:w="207"/>
        <w:gridCol w:w="166"/>
        <w:gridCol w:w="250"/>
        <w:gridCol w:w="125"/>
        <w:gridCol w:w="291"/>
        <w:gridCol w:w="84"/>
        <w:gridCol w:w="332"/>
        <w:gridCol w:w="43"/>
        <w:gridCol w:w="368"/>
      </w:tblGrid>
      <w:tr w:rsidR="00427FD0" w:rsidRPr="00DF078D" w14:paraId="591B5F49" w14:textId="77777777" w:rsidTr="00556289">
        <w:trPr>
          <w:trHeight w:val="683"/>
        </w:trPr>
        <w:tc>
          <w:tcPr>
            <w:tcW w:w="1837" w:type="dxa"/>
            <w:gridSpan w:val="2"/>
            <w:vMerge w:val="restart"/>
            <w:vAlign w:val="center"/>
          </w:tcPr>
          <w:p w14:paraId="2D9B18E0" w14:textId="77777777" w:rsidR="00BF50F5" w:rsidRPr="004A2596" w:rsidRDefault="00BF50F5" w:rsidP="00BF50F5">
            <w:pPr>
              <w:jc w:val="center"/>
              <w:rPr>
                <w:rFonts w:ascii="標楷體" w:eastAsia="標楷體" w:hAnsi="標楷體"/>
                <w:b/>
                <w:color w:val="FF0000"/>
              </w:rPr>
            </w:pPr>
            <w:r w:rsidRPr="004A2596">
              <w:rPr>
                <w:rFonts w:ascii="標楷體" w:eastAsia="標楷體" w:hAnsi="標楷體" w:hint="eastAsia"/>
                <w:b/>
                <w:color w:val="FF0000"/>
              </w:rPr>
              <w:t>請附上大頭照</w:t>
            </w:r>
          </w:p>
          <w:p w14:paraId="3B60023D" w14:textId="32162384" w:rsidR="000474E5" w:rsidRPr="00A60DCB" w:rsidRDefault="00BF50F5" w:rsidP="00BF50F5">
            <w:pPr>
              <w:jc w:val="center"/>
              <w:rPr>
                <w:rFonts w:ascii="標楷體" w:eastAsia="標楷體" w:hAnsi="標楷體"/>
                <w:b/>
              </w:rPr>
            </w:pPr>
            <w:r w:rsidRPr="004A2596">
              <w:rPr>
                <w:rFonts w:ascii="標楷體" w:eastAsia="標楷體" w:hAnsi="標楷體" w:hint="eastAsia"/>
                <w:b/>
                <w:color w:val="FF0000"/>
              </w:rPr>
              <w:t>(必要)</w:t>
            </w:r>
          </w:p>
        </w:tc>
        <w:tc>
          <w:tcPr>
            <w:tcW w:w="1424" w:type="dxa"/>
            <w:gridSpan w:val="2"/>
            <w:shd w:val="clear" w:color="auto" w:fill="E7E6E6" w:themeFill="background2"/>
            <w:vAlign w:val="center"/>
          </w:tcPr>
          <w:p w14:paraId="6D42C2DD" w14:textId="77777777" w:rsidR="000474E5" w:rsidRPr="00A60DCB" w:rsidRDefault="000474E5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姓名</w:t>
            </w:r>
          </w:p>
        </w:tc>
        <w:tc>
          <w:tcPr>
            <w:tcW w:w="2467" w:type="dxa"/>
            <w:gridSpan w:val="2"/>
            <w:vAlign w:val="center"/>
          </w:tcPr>
          <w:p w14:paraId="353A76EC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06" w:type="dxa"/>
            <w:gridSpan w:val="2"/>
            <w:shd w:val="clear" w:color="auto" w:fill="E7E6E6" w:themeFill="background2"/>
            <w:vAlign w:val="center"/>
          </w:tcPr>
          <w:p w14:paraId="1EF0FF19" w14:textId="77777777" w:rsidR="000474E5" w:rsidRPr="00A60DCB" w:rsidRDefault="000474E5" w:rsidP="00427FD0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號</w:t>
            </w:r>
          </w:p>
        </w:tc>
        <w:tc>
          <w:tcPr>
            <w:tcW w:w="416" w:type="dxa"/>
            <w:gridSpan w:val="2"/>
            <w:tcBorders>
              <w:right w:val="dotDash" w:sz="4" w:space="0" w:color="BFBFBF"/>
            </w:tcBorders>
            <w:vAlign w:val="center"/>
          </w:tcPr>
          <w:p w14:paraId="1E7720E0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16" w:type="dxa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5B34ED17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16" w:type="dxa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187882A5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16" w:type="dxa"/>
            <w:gridSpan w:val="3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6238AE02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16" w:type="dxa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33787A2A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16" w:type="dxa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FF36544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16" w:type="dxa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780AA89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16" w:type="dxa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0E1B1287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11" w:type="dxa"/>
            <w:gridSpan w:val="2"/>
            <w:tcBorders>
              <w:left w:val="dotDash" w:sz="4" w:space="0" w:color="BFBFBF"/>
            </w:tcBorders>
            <w:vAlign w:val="center"/>
          </w:tcPr>
          <w:p w14:paraId="3FA286D5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861D86" w:rsidRPr="00DF078D" w14:paraId="45A71FA1" w14:textId="77777777" w:rsidTr="00556289">
        <w:trPr>
          <w:trHeight w:val="706"/>
        </w:trPr>
        <w:tc>
          <w:tcPr>
            <w:tcW w:w="1837" w:type="dxa"/>
            <w:gridSpan w:val="2"/>
            <w:vMerge/>
          </w:tcPr>
          <w:p w14:paraId="0A235F6B" w14:textId="77777777" w:rsidR="00861D86" w:rsidRPr="00DF078D" w:rsidRDefault="00861D86" w:rsidP="00861D86">
            <w:pPr>
              <w:rPr>
                <w:rFonts w:ascii="標楷體" w:eastAsia="標楷體" w:hAnsi="標楷體"/>
              </w:rPr>
            </w:pPr>
          </w:p>
        </w:tc>
        <w:tc>
          <w:tcPr>
            <w:tcW w:w="1424" w:type="dxa"/>
            <w:gridSpan w:val="2"/>
            <w:shd w:val="clear" w:color="auto" w:fill="E7E6E6" w:themeFill="background2"/>
            <w:vAlign w:val="center"/>
          </w:tcPr>
          <w:p w14:paraId="0A1054EE" w14:textId="77777777" w:rsidR="00861D86" w:rsidRPr="00A60DCB" w:rsidRDefault="00861D86" w:rsidP="00861D86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性別</w:t>
            </w:r>
          </w:p>
        </w:tc>
        <w:tc>
          <w:tcPr>
            <w:tcW w:w="2467" w:type="dxa"/>
            <w:gridSpan w:val="2"/>
            <w:vAlign w:val="center"/>
          </w:tcPr>
          <w:p w14:paraId="51D69606" w14:textId="054C0415" w:rsidR="00861D86" w:rsidRPr="00A60DCB" w:rsidRDefault="00861D86" w:rsidP="003B3D9E">
            <w:pPr>
              <w:ind w:left="72"/>
              <w:jc w:val="center"/>
              <w:rPr>
                <w:rFonts w:ascii="標楷體" w:eastAsia="標楷體" w:hAnsi="標楷體"/>
                <w:b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男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女</w:t>
            </w:r>
          </w:p>
        </w:tc>
        <w:tc>
          <w:tcPr>
            <w:tcW w:w="1306" w:type="dxa"/>
            <w:gridSpan w:val="2"/>
            <w:shd w:val="clear" w:color="auto" w:fill="E7E6E6" w:themeFill="background2"/>
            <w:vAlign w:val="center"/>
          </w:tcPr>
          <w:p w14:paraId="3067EB70" w14:textId="2E6142D6" w:rsidR="00861D86" w:rsidRPr="00DF078D" w:rsidRDefault="00861D86" w:rsidP="00427FD0">
            <w:pPr>
              <w:jc w:val="center"/>
              <w:rPr>
                <w:rFonts w:ascii="標楷體" w:eastAsia="標楷體" w:hAnsi="標楷體"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班級</w:t>
            </w:r>
          </w:p>
        </w:tc>
        <w:tc>
          <w:tcPr>
            <w:tcW w:w="3739" w:type="dxa"/>
            <w:gridSpan w:val="19"/>
            <w:shd w:val="clear" w:color="auto" w:fill="FFFFFF" w:themeFill="background1"/>
            <w:vAlign w:val="center"/>
          </w:tcPr>
          <w:p w14:paraId="52313ABC" w14:textId="37855B25" w:rsidR="00861D86" w:rsidRPr="00DF078D" w:rsidRDefault="00861D86" w:rsidP="00861D86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日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夜    </w:t>
            </w:r>
            <w:r w:rsidR="0038141D">
              <w:rPr>
                <w:rFonts w:ascii="標楷體" w:eastAsia="標楷體" w:hAnsi="標楷體" w:hint="eastAsia"/>
              </w:rPr>
              <w:t xml:space="preserve">   </w:t>
            </w:r>
            <w:r w:rsidRPr="00DF078D">
              <w:rPr>
                <w:rFonts w:ascii="標楷體" w:eastAsia="標楷體" w:hAnsi="標楷體" w:hint="eastAsia"/>
              </w:rPr>
              <w:t xml:space="preserve"> 年級    班</w:t>
            </w:r>
          </w:p>
        </w:tc>
      </w:tr>
      <w:tr w:rsidR="00427FD0" w:rsidRPr="00DF078D" w14:paraId="3D828353" w14:textId="77777777" w:rsidTr="00556289">
        <w:trPr>
          <w:trHeight w:val="703"/>
        </w:trPr>
        <w:tc>
          <w:tcPr>
            <w:tcW w:w="1837" w:type="dxa"/>
            <w:gridSpan w:val="2"/>
            <w:vMerge/>
          </w:tcPr>
          <w:p w14:paraId="6220BC0A" w14:textId="77777777" w:rsidR="00861D86" w:rsidRPr="00DF078D" w:rsidRDefault="00861D86" w:rsidP="00861D86">
            <w:pPr>
              <w:rPr>
                <w:rFonts w:ascii="標楷體" w:eastAsia="標楷體" w:hAnsi="標楷體"/>
              </w:rPr>
            </w:pPr>
          </w:p>
        </w:tc>
        <w:tc>
          <w:tcPr>
            <w:tcW w:w="1424" w:type="dxa"/>
            <w:gridSpan w:val="2"/>
            <w:shd w:val="clear" w:color="auto" w:fill="E7E6E6" w:themeFill="background2"/>
            <w:vAlign w:val="center"/>
          </w:tcPr>
          <w:p w14:paraId="1CDAA51A" w14:textId="6F422689" w:rsidR="00861D86" w:rsidRPr="00A60DCB" w:rsidRDefault="00861D86" w:rsidP="00861D86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生日</w:t>
            </w:r>
          </w:p>
        </w:tc>
        <w:tc>
          <w:tcPr>
            <w:tcW w:w="2467" w:type="dxa"/>
            <w:gridSpan w:val="2"/>
            <w:vAlign w:val="center"/>
          </w:tcPr>
          <w:p w14:paraId="383A476F" w14:textId="4B8DBF07" w:rsidR="00861D86" w:rsidRPr="00DF078D" w:rsidRDefault="00861D86" w:rsidP="00861D86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年     月     日</w:t>
            </w:r>
          </w:p>
        </w:tc>
        <w:tc>
          <w:tcPr>
            <w:tcW w:w="1306" w:type="dxa"/>
            <w:gridSpan w:val="2"/>
            <w:shd w:val="clear" w:color="auto" w:fill="E7E6E6" w:themeFill="background2"/>
            <w:vAlign w:val="center"/>
          </w:tcPr>
          <w:p w14:paraId="2ED35241" w14:textId="77777777" w:rsidR="00861D86" w:rsidRPr="00A60DCB" w:rsidRDefault="00861D86" w:rsidP="00427FD0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373" w:type="dxa"/>
            <w:tcBorders>
              <w:right w:val="dashed" w:sz="4" w:space="0" w:color="A6A6A6"/>
            </w:tcBorders>
            <w:vAlign w:val="center"/>
          </w:tcPr>
          <w:p w14:paraId="7C0754C9" w14:textId="77777777" w:rsidR="00861D86" w:rsidRPr="00DF078D" w:rsidRDefault="00861D86" w:rsidP="00861D8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375" w:type="dxa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404CA6AB" w14:textId="77777777" w:rsidR="00861D86" w:rsidRPr="00DF078D" w:rsidRDefault="00861D86" w:rsidP="00861D8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375" w:type="dxa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7A2CD81" w14:textId="77777777" w:rsidR="00861D86" w:rsidRPr="00DF078D" w:rsidRDefault="00861D86" w:rsidP="00861D8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375" w:type="dxa"/>
            <w:gridSpan w:val="3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BB2B079" w14:textId="77777777" w:rsidR="00861D86" w:rsidRPr="00DF078D" w:rsidRDefault="00861D86" w:rsidP="00861D8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375" w:type="dxa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3128C6EF" w14:textId="77777777" w:rsidR="00861D86" w:rsidRPr="00DF078D" w:rsidRDefault="00861D86" w:rsidP="00861D8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373" w:type="dxa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0464826A" w14:textId="77777777" w:rsidR="00861D86" w:rsidRPr="00DF078D" w:rsidRDefault="00861D86" w:rsidP="00861D8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375" w:type="dxa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EEBC9D7" w14:textId="77777777" w:rsidR="00861D86" w:rsidRPr="00DF078D" w:rsidRDefault="00861D86" w:rsidP="00861D8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375" w:type="dxa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6AB12D3" w14:textId="77777777" w:rsidR="00861D86" w:rsidRPr="00DF078D" w:rsidRDefault="00861D86" w:rsidP="00861D8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375" w:type="dxa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7BFDFAB2" w14:textId="77777777" w:rsidR="00861D86" w:rsidRPr="00DF078D" w:rsidRDefault="00861D86" w:rsidP="00861D86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368" w:type="dxa"/>
            <w:tcBorders>
              <w:left w:val="dashed" w:sz="4" w:space="0" w:color="A6A6A6"/>
            </w:tcBorders>
            <w:vAlign w:val="center"/>
          </w:tcPr>
          <w:p w14:paraId="59877AE5" w14:textId="77777777" w:rsidR="00861D86" w:rsidRPr="00DF078D" w:rsidRDefault="00861D86" w:rsidP="00861D86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861D86" w:rsidRPr="00DF078D" w14:paraId="692CF0C1" w14:textId="77777777" w:rsidTr="00556289">
        <w:trPr>
          <w:trHeight w:val="461"/>
        </w:trPr>
        <w:tc>
          <w:tcPr>
            <w:tcW w:w="1837" w:type="dxa"/>
            <w:gridSpan w:val="2"/>
            <w:vMerge w:val="restart"/>
            <w:shd w:val="clear" w:color="auto" w:fill="E7E6E6" w:themeFill="background2"/>
            <w:vAlign w:val="center"/>
          </w:tcPr>
          <w:p w14:paraId="67F989A0" w14:textId="77777777" w:rsidR="00861D86" w:rsidRPr="00A60DCB" w:rsidRDefault="00861D86" w:rsidP="00861D86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業成績</w:t>
            </w:r>
          </w:p>
        </w:tc>
        <w:tc>
          <w:tcPr>
            <w:tcW w:w="1424" w:type="dxa"/>
            <w:gridSpan w:val="2"/>
            <w:vAlign w:val="center"/>
          </w:tcPr>
          <w:p w14:paraId="4CC2AD3C" w14:textId="315D5505" w:rsidR="00861D86" w:rsidRPr="00DF078D" w:rsidRDefault="00861D86" w:rsidP="00861D86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學期</w:t>
            </w:r>
          </w:p>
        </w:tc>
        <w:tc>
          <w:tcPr>
            <w:tcW w:w="2467" w:type="dxa"/>
            <w:gridSpan w:val="2"/>
            <w:vAlign w:val="center"/>
          </w:tcPr>
          <w:p w14:paraId="2D69F724" w14:textId="40EC1FD1" w:rsidR="00861D86" w:rsidRPr="00861D86" w:rsidRDefault="00861D86" w:rsidP="00861D86">
            <w:pPr>
              <w:spacing w:line="240" w:lineRule="exact"/>
              <w:jc w:val="right"/>
              <w:rPr>
                <w:rFonts w:ascii="標楷體" w:eastAsia="標楷體" w:hAnsi="標楷體"/>
                <w:bCs/>
              </w:rPr>
            </w:pPr>
            <w:r w:rsidRPr="00861D86">
              <w:rPr>
                <w:rFonts w:ascii="標楷體" w:eastAsia="標楷體" w:hAnsi="標楷體" w:hint="eastAsia"/>
                <w:bCs/>
              </w:rPr>
              <w:t>分</w:t>
            </w:r>
          </w:p>
        </w:tc>
        <w:tc>
          <w:tcPr>
            <w:tcW w:w="1306" w:type="dxa"/>
            <w:gridSpan w:val="2"/>
            <w:vMerge w:val="restart"/>
            <w:shd w:val="clear" w:color="auto" w:fill="E7E6E6" w:themeFill="background2"/>
            <w:vAlign w:val="center"/>
          </w:tcPr>
          <w:p w14:paraId="05A50E7F" w14:textId="10D5527B" w:rsidR="00861D86" w:rsidRPr="00A60DCB" w:rsidRDefault="00861D86" w:rsidP="00427FD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操行成績</w:t>
            </w:r>
          </w:p>
        </w:tc>
        <w:tc>
          <w:tcPr>
            <w:tcW w:w="1459" w:type="dxa"/>
            <w:gridSpan w:val="7"/>
            <w:vAlign w:val="center"/>
          </w:tcPr>
          <w:p w14:paraId="407E1EF1" w14:textId="23892E5B" w:rsidR="00861D86" w:rsidRPr="00DF078D" w:rsidRDefault="00861D86" w:rsidP="00861D86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學期</w:t>
            </w:r>
          </w:p>
        </w:tc>
        <w:tc>
          <w:tcPr>
            <w:tcW w:w="2280" w:type="dxa"/>
            <w:gridSpan w:val="12"/>
            <w:vAlign w:val="center"/>
          </w:tcPr>
          <w:p w14:paraId="2829DDC1" w14:textId="0FA62395" w:rsidR="00861D86" w:rsidRPr="00861D86" w:rsidRDefault="00861D86" w:rsidP="00861D86">
            <w:pPr>
              <w:spacing w:line="240" w:lineRule="exact"/>
              <w:jc w:val="right"/>
              <w:rPr>
                <w:rFonts w:ascii="標楷體" w:eastAsia="標楷體" w:hAnsi="標楷體"/>
                <w:bCs/>
              </w:rPr>
            </w:pPr>
            <w:r w:rsidRPr="00861D86">
              <w:rPr>
                <w:rFonts w:ascii="標楷體" w:eastAsia="標楷體" w:hAnsi="標楷體" w:hint="eastAsia"/>
                <w:bCs/>
              </w:rPr>
              <w:t>分</w:t>
            </w:r>
          </w:p>
        </w:tc>
      </w:tr>
      <w:tr w:rsidR="00427FD0" w:rsidRPr="00DF078D" w14:paraId="547788E2" w14:textId="77777777" w:rsidTr="00556289">
        <w:trPr>
          <w:trHeight w:val="461"/>
        </w:trPr>
        <w:tc>
          <w:tcPr>
            <w:tcW w:w="1837" w:type="dxa"/>
            <w:gridSpan w:val="2"/>
            <w:vMerge/>
            <w:shd w:val="clear" w:color="auto" w:fill="E7E6E6" w:themeFill="background2"/>
            <w:vAlign w:val="center"/>
          </w:tcPr>
          <w:p w14:paraId="7C1D0C6D" w14:textId="77777777" w:rsidR="00861D86" w:rsidRPr="00A60DCB" w:rsidRDefault="00861D86" w:rsidP="00861D86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424" w:type="dxa"/>
            <w:gridSpan w:val="2"/>
            <w:vAlign w:val="center"/>
          </w:tcPr>
          <w:p w14:paraId="239D193D" w14:textId="408DE6BC" w:rsidR="00861D86" w:rsidRPr="00DF078D" w:rsidRDefault="00861D86" w:rsidP="00861D86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學期</w:t>
            </w:r>
          </w:p>
        </w:tc>
        <w:tc>
          <w:tcPr>
            <w:tcW w:w="2467" w:type="dxa"/>
            <w:gridSpan w:val="2"/>
            <w:vAlign w:val="center"/>
          </w:tcPr>
          <w:p w14:paraId="7836E945" w14:textId="3BFDF795" w:rsidR="00861D86" w:rsidRPr="00861D86" w:rsidRDefault="00861D86" w:rsidP="00861D86">
            <w:pPr>
              <w:spacing w:line="240" w:lineRule="exact"/>
              <w:jc w:val="right"/>
              <w:rPr>
                <w:rFonts w:ascii="標楷體" w:eastAsia="標楷體" w:hAnsi="標楷體"/>
                <w:bCs/>
              </w:rPr>
            </w:pPr>
            <w:r w:rsidRPr="00861D86">
              <w:rPr>
                <w:rFonts w:ascii="標楷體" w:eastAsia="標楷體" w:hAnsi="標楷體" w:hint="eastAsia"/>
                <w:bCs/>
              </w:rPr>
              <w:t>分</w:t>
            </w:r>
          </w:p>
        </w:tc>
        <w:tc>
          <w:tcPr>
            <w:tcW w:w="1306" w:type="dxa"/>
            <w:gridSpan w:val="2"/>
            <w:vMerge/>
            <w:shd w:val="clear" w:color="auto" w:fill="E7E6E6" w:themeFill="background2"/>
            <w:vAlign w:val="center"/>
          </w:tcPr>
          <w:p w14:paraId="29B6E4CD" w14:textId="060B3D2F" w:rsidR="00861D86" w:rsidRPr="00DF078D" w:rsidRDefault="00861D86" w:rsidP="00861D86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59" w:type="dxa"/>
            <w:gridSpan w:val="7"/>
            <w:vAlign w:val="center"/>
          </w:tcPr>
          <w:p w14:paraId="7BFB5C94" w14:textId="60C416A6" w:rsidR="00861D86" w:rsidRPr="00DF078D" w:rsidRDefault="00861D86" w:rsidP="00861D86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學期</w:t>
            </w:r>
          </w:p>
        </w:tc>
        <w:tc>
          <w:tcPr>
            <w:tcW w:w="2280" w:type="dxa"/>
            <w:gridSpan w:val="12"/>
            <w:vAlign w:val="center"/>
          </w:tcPr>
          <w:p w14:paraId="687465F0" w14:textId="73AFCE7D" w:rsidR="00861D86" w:rsidRPr="00861D86" w:rsidRDefault="00861D86" w:rsidP="00861D86">
            <w:pPr>
              <w:spacing w:line="240" w:lineRule="exact"/>
              <w:jc w:val="right"/>
              <w:rPr>
                <w:rFonts w:ascii="標楷體" w:eastAsia="標楷體" w:hAnsi="標楷體"/>
                <w:bCs/>
              </w:rPr>
            </w:pPr>
            <w:r w:rsidRPr="00861D86">
              <w:rPr>
                <w:rFonts w:ascii="標楷體" w:eastAsia="標楷體" w:hAnsi="標楷體" w:hint="eastAsia"/>
                <w:bCs/>
              </w:rPr>
              <w:t>分</w:t>
            </w:r>
          </w:p>
        </w:tc>
      </w:tr>
      <w:tr w:rsidR="00427FD0" w:rsidRPr="00DF078D" w14:paraId="5F218EEC" w14:textId="77777777" w:rsidTr="00556289">
        <w:trPr>
          <w:trHeight w:val="461"/>
        </w:trPr>
        <w:tc>
          <w:tcPr>
            <w:tcW w:w="1837" w:type="dxa"/>
            <w:gridSpan w:val="2"/>
            <w:vMerge/>
            <w:shd w:val="clear" w:color="auto" w:fill="E7E6E6" w:themeFill="background2"/>
            <w:vAlign w:val="center"/>
          </w:tcPr>
          <w:p w14:paraId="08CB1C6C" w14:textId="77777777" w:rsidR="00861D86" w:rsidRPr="00A60DCB" w:rsidRDefault="00861D86" w:rsidP="00861D86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424" w:type="dxa"/>
            <w:gridSpan w:val="2"/>
            <w:vAlign w:val="center"/>
          </w:tcPr>
          <w:p w14:paraId="5013DE1C" w14:textId="5E6DF908" w:rsidR="00861D86" w:rsidRPr="00DF078D" w:rsidRDefault="00861D86" w:rsidP="00861D86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平　均</w:t>
            </w:r>
          </w:p>
        </w:tc>
        <w:tc>
          <w:tcPr>
            <w:tcW w:w="2467" w:type="dxa"/>
            <w:gridSpan w:val="2"/>
            <w:vAlign w:val="center"/>
          </w:tcPr>
          <w:p w14:paraId="274E687D" w14:textId="190FD68A" w:rsidR="00861D86" w:rsidRPr="00861D86" w:rsidRDefault="00861D86" w:rsidP="00861D86">
            <w:pPr>
              <w:spacing w:line="240" w:lineRule="exact"/>
              <w:jc w:val="right"/>
              <w:rPr>
                <w:rFonts w:ascii="標楷體" w:eastAsia="標楷體" w:hAnsi="標楷體"/>
                <w:bCs/>
              </w:rPr>
            </w:pPr>
            <w:r w:rsidRPr="00861D86">
              <w:rPr>
                <w:rFonts w:ascii="標楷體" w:eastAsia="標楷體" w:hAnsi="標楷體" w:hint="eastAsia"/>
                <w:bCs/>
              </w:rPr>
              <w:t>分</w:t>
            </w:r>
          </w:p>
        </w:tc>
        <w:tc>
          <w:tcPr>
            <w:tcW w:w="1306" w:type="dxa"/>
            <w:gridSpan w:val="2"/>
            <w:vMerge/>
            <w:shd w:val="clear" w:color="auto" w:fill="E7E6E6" w:themeFill="background2"/>
            <w:vAlign w:val="center"/>
          </w:tcPr>
          <w:p w14:paraId="7EC71D3B" w14:textId="33859914" w:rsidR="00861D86" w:rsidRPr="00DF078D" w:rsidRDefault="00861D86" w:rsidP="00861D86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59" w:type="dxa"/>
            <w:gridSpan w:val="7"/>
            <w:vAlign w:val="center"/>
          </w:tcPr>
          <w:p w14:paraId="7A5F8D66" w14:textId="5DA5C3FB" w:rsidR="00861D86" w:rsidRPr="00DF078D" w:rsidRDefault="00861D86" w:rsidP="00861D86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平　均</w:t>
            </w:r>
          </w:p>
        </w:tc>
        <w:tc>
          <w:tcPr>
            <w:tcW w:w="2280" w:type="dxa"/>
            <w:gridSpan w:val="12"/>
            <w:vAlign w:val="center"/>
          </w:tcPr>
          <w:p w14:paraId="37B969EE" w14:textId="3A917690" w:rsidR="00861D86" w:rsidRPr="00861D86" w:rsidRDefault="00861D86" w:rsidP="00861D86">
            <w:pPr>
              <w:spacing w:line="240" w:lineRule="exact"/>
              <w:jc w:val="right"/>
              <w:rPr>
                <w:rFonts w:ascii="標楷體" w:eastAsia="標楷體" w:hAnsi="標楷體"/>
                <w:bCs/>
              </w:rPr>
            </w:pPr>
            <w:r w:rsidRPr="00861D86">
              <w:rPr>
                <w:rFonts w:ascii="標楷體" w:eastAsia="標楷體" w:hAnsi="標楷體" w:hint="eastAsia"/>
                <w:bCs/>
              </w:rPr>
              <w:t>分</w:t>
            </w:r>
          </w:p>
        </w:tc>
      </w:tr>
      <w:tr w:rsidR="002031A0" w:rsidRPr="00DF078D" w14:paraId="328DCC5D" w14:textId="77777777" w:rsidTr="00DA659A">
        <w:trPr>
          <w:trHeight w:val="363"/>
        </w:trPr>
        <w:tc>
          <w:tcPr>
            <w:tcW w:w="1279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FEBEF8B" w14:textId="37E94FB7" w:rsidR="002031A0" w:rsidRPr="00E33585" w:rsidRDefault="002031A0" w:rsidP="00861D86">
            <w:pPr>
              <w:spacing w:line="240" w:lineRule="exact"/>
              <w:jc w:val="center"/>
              <w:rPr>
                <w:rFonts w:ascii="標楷體" w:eastAsia="標楷體" w:hAnsi="標楷體"/>
                <w:b/>
                <w:bCs/>
              </w:rPr>
            </w:pPr>
            <w:r>
              <w:rPr>
                <w:rFonts w:ascii="標楷體" w:eastAsia="標楷體" w:hAnsi="標楷體" w:hint="eastAsia"/>
                <w:b/>
                <w:bCs/>
              </w:rPr>
              <w:t>請勾選</w:t>
            </w:r>
          </w:p>
        </w:tc>
        <w:tc>
          <w:tcPr>
            <w:tcW w:w="5755" w:type="dxa"/>
            <w:gridSpan w:val="7"/>
            <w:shd w:val="clear" w:color="auto" w:fill="E7E6E6" w:themeFill="background2"/>
            <w:vAlign w:val="center"/>
          </w:tcPr>
          <w:p w14:paraId="011D812C" w14:textId="53EB7728" w:rsidR="002031A0" w:rsidRPr="00E33585" w:rsidRDefault="002031A0" w:rsidP="00861D86">
            <w:pPr>
              <w:spacing w:line="240" w:lineRule="exact"/>
              <w:jc w:val="center"/>
              <w:rPr>
                <w:rFonts w:ascii="標楷體" w:eastAsia="標楷體" w:hAnsi="標楷體"/>
                <w:b/>
                <w:bCs/>
              </w:rPr>
            </w:pPr>
            <w:r w:rsidRPr="002031A0">
              <w:rPr>
                <w:rFonts w:ascii="標楷體" w:eastAsia="標楷體" w:hAnsi="標楷體" w:hint="eastAsia"/>
                <w:b/>
                <w:bCs/>
              </w:rPr>
              <w:t>欲申請之獎學金項目</w:t>
            </w:r>
          </w:p>
        </w:tc>
        <w:tc>
          <w:tcPr>
            <w:tcW w:w="3739" w:type="dxa"/>
            <w:gridSpan w:val="19"/>
            <w:shd w:val="clear" w:color="auto" w:fill="E7E6E6" w:themeFill="background2"/>
            <w:vAlign w:val="center"/>
          </w:tcPr>
          <w:p w14:paraId="63F113B4" w14:textId="21021438" w:rsidR="002031A0" w:rsidRPr="00E33585" w:rsidRDefault="002031A0" w:rsidP="00861D86">
            <w:pPr>
              <w:spacing w:line="240" w:lineRule="exact"/>
              <w:jc w:val="center"/>
              <w:rPr>
                <w:rFonts w:ascii="標楷體" w:eastAsia="標楷體" w:hAnsi="標楷體"/>
                <w:b/>
                <w:bCs/>
              </w:rPr>
            </w:pPr>
            <w:r w:rsidRPr="00E33585">
              <w:rPr>
                <w:rFonts w:ascii="標楷體" w:eastAsia="標楷體" w:hAnsi="標楷體" w:hint="eastAsia"/>
                <w:b/>
                <w:bCs/>
              </w:rPr>
              <w:t>該項目所需文件</w:t>
            </w:r>
            <w:r w:rsidR="00DC1783">
              <w:rPr>
                <w:rFonts w:ascii="標楷體" w:eastAsia="標楷體" w:hAnsi="標楷體" w:hint="eastAsia"/>
                <w:b/>
                <w:bCs/>
              </w:rPr>
              <w:t>（</w:t>
            </w:r>
            <w:r w:rsidR="00097CF8">
              <w:rPr>
                <w:rFonts w:ascii="標楷體" w:eastAsia="標楷體" w:hAnsi="標楷體" w:hint="eastAsia"/>
                <w:b/>
                <w:bCs/>
              </w:rPr>
              <w:t>請依序排列</w:t>
            </w:r>
            <w:r w:rsidR="00DC1783">
              <w:rPr>
                <w:rFonts w:ascii="標楷體" w:eastAsia="標楷體" w:hAnsi="標楷體" w:hint="eastAsia"/>
                <w:b/>
                <w:bCs/>
              </w:rPr>
              <w:t>）</w:t>
            </w:r>
          </w:p>
        </w:tc>
      </w:tr>
      <w:tr w:rsidR="00C135C5" w:rsidRPr="00DF078D" w14:paraId="612A7FF7" w14:textId="77777777" w:rsidTr="00DA659A">
        <w:trPr>
          <w:trHeight w:val="364"/>
        </w:trPr>
        <w:tc>
          <w:tcPr>
            <w:tcW w:w="1279" w:type="dxa"/>
            <w:vMerge w:val="restart"/>
            <w:tcBorders>
              <w:tl2br w:val="single" w:sz="4" w:space="0" w:color="auto"/>
            </w:tcBorders>
          </w:tcPr>
          <w:p w14:paraId="2C112FE2" w14:textId="77777777" w:rsidR="00C135C5" w:rsidRPr="00636502" w:rsidRDefault="00C135C5" w:rsidP="00861D86">
            <w:pPr>
              <w:rPr>
                <w:rFonts w:ascii="標楷體" w:eastAsia="標楷體" w:hAnsi="標楷體"/>
              </w:rPr>
            </w:pPr>
          </w:p>
        </w:tc>
        <w:tc>
          <w:tcPr>
            <w:tcW w:w="571" w:type="dxa"/>
            <w:gridSpan w:val="2"/>
            <w:vMerge w:val="restart"/>
            <w:shd w:val="clear" w:color="auto" w:fill="E7E6E6" w:themeFill="background2"/>
            <w:textDirection w:val="tbRlV"/>
            <w:vAlign w:val="center"/>
          </w:tcPr>
          <w:p w14:paraId="2A66C71F" w14:textId="3ACEB9F7" w:rsidR="00C135C5" w:rsidRPr="003506F0" w:rsidRDefault="00C135C5" w:rsidP="003506F0">
            <w:pPr>
              <w:spacing w:line="240" w:lineRule="exact"/>
              <w:jc w:val="center"/>
              <w:rPr>
                <w:rFonts w:ascii="標楷體" w:eastAsia="標楷體" w:hAnsi="標楷體"/>
                <w:b/>
                <w:bCs/>
              </w:rPr>
            </w:pPr>
            <w:r w:rsidRPr="003506F0">
              <w:rPr>
                <w:rFonts w:ascii="標楷體" w:eastAsia="標楷體" w:hAnsi="標楷體" w:hint="eastAsia"/>
                <w:b/>
                <w:bCs/>
              </w:rPr>
              <w:t>一般獎學金</w:t>
            </w:r>
          </w:p>
        </w:tc>
        <w:tc>
          <w:tcPr>
            <w:tcW w:w="5184" w:type="dxa"/>
            <w:gridSpan w:val="5"/>
            <w:vAlign w:val="center"/>
          </w:tcPr>
          <w:p w14:paraId="43F1B7D1" w14:textId="4811C7AF" w:rsidR="00C135C5" w:rsidRPr="00636502" w:rsidRDefault="00C135C5" w:rsidP="00861D86">
            <w:pPr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標楷體" w:eastAsia="標楷體" w:hAnsi="標楷體" w:hint="eastAsia"/>
              </w:rPr>
              <w:t>應華精密科技獎學金</w:t>
            </w:r>
          </w:p>
        </w:tc>
        <w:tc>
          <w:tcPr>
            <w:tcW w:w="3739" w:type="dxa"/>
            <w:gridSpan w:val="19"/>
            <w:vAlign w:val="center"/>
          </w:tcPr>
          <w:p w14:paraId="2B25B8AD" w14:textId="560F3B44" w:rsidR="00C135C5" w:rsidRPr="00636502" w:rsidRDefault="00C135C5" w:rsidP="003561B2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新細明體" w:hAnsi="新細明體" w:hint="eastAsia"/>
              </w:rPr>
              <w:t>①②</w:t>
            </w:r>
            <w:r>
              <w:rPr>
                <w:rFonts w:ascii="新細明體" w:hAnsi="新細明體" w:hint="eastAsia"/>
              </w:rPr>
              <w:t>③④⑤</w:t>
            </w:r>
          </w:p>
        </w:tc>
      </w:tr>
      <w:tr w:rsidR="00C135C5" w:rsidRPr="00DF078D" w14:paraId="3B3456FB" w14:textId="77777777" w:rsidTr="008F5A0F">
        <w:trPr>
          <w:trHeight w:val="364"/>
        </w:trPr>
        <w:tc>
          <w:tcPr>
            <w:tcW w:w="1279" w:type="dxa"/>
            <w:vMerge/>
            <w:tcBorders>
              <w:tl2br w:val="single" w:sz="4" w:space="0" w:color="auto"/>
            </w:tcBorders>
          </w:tcPr>
          <w:p w14:paraId="6D161D3C" w14:textId="77777777" w:rsidR="00C135C5" w:rsidRPr="00636502" w:rsidRDefault="00C135C5" w:rsidP="00861D86">
            <w:pPr>
              <w:rPr>
                <w:rFonts w:ascii="標楷體" w:eastAsia="標楷體" w:hAnsi="標楷體"/>
              </w:rPr>
            </w:pPr>
          </w:p>
        </w:tc>
        <w:tc>
          <w:tcPr>
            <w:tcW w:w="571" w:type="dxa"/>
            <w:gridSpan w:val="2"/>
            <w:vMerge/>
            <w:shd w:val="clear" w:color="auto" w:fill="E7E6E6" w:themeFill="background2"/>
            <w:textDirection w:val="tbRlV"/>
            <w:vAlign w:val="center"/>
          </w:tcPr>
          <w:p w14:paraId="046C68E2" w14:textId="77777777" w:rsidR="00C135C5" w:rsidRPr="003506F0" w:rsidRDefault="00C135C5" w:rsidP="003506F0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  <w:spacing w:val="-10"/>
              </w:rPr>
            </w:pPr>
          </w:p>
        </w:tc>
        <w:tc>
          <w:tcPr>
            <w:tcW w:w="5184" w:type="dxa"/>
            <w:gridSpan w:val="5"/>
            <w:vAlign w:val="center"/>
          </w:tcPr>
          <w:p w14:paraId="4E0050BC" w14:textId="6D2654BF" w:rsidR="00C135C5" w:rsidRPr="00636502" w:rsidRDefault="00C135C5" w:rsidP="00861D86">
            <w:pPr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標楷體" w:eastAsia="標楷體" w:hAnsi="標楷體" w:hint="eastAsia"/>
              </w:rPr>
              <w:t>欣伯獎學金</w:t>
            </w:r>
          </w:p>
        </w:tc>
        <w:tc>
          <w:tcPr>
            <w:tcW w:w="3739" w:type="dxa"/>
            <w:gridSpan w:val="19"/>
            <w:vAlign w:val="center"/>
          </w:tcPr>
          <w:p w14:paraId="7D2623B2" w14:textId="358603E4" w:rsidR="00C135C5" w:rsidRPr="00636502" w:rsidRDefault="00C135C5" w:rsidP="003561B2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新細明體" w:hAnsi="新細明體" w:hint="eastAsia"/>
              </w:rPr>
              <w:t>①②</w:t>
            </w:r>
            <w:r>
              <w:rPr>
                <w:rFonts w:ascii="新細明體" w:hAnsi="新細明體" w:hint="eastAsia"/>
              </w:rPr>
              <w:t>③④⑤</w:t>
            </w:r>
          </w:p>
        </w:tc>
      </w:tr>
      <w:tr w:rsidR="00C135C5" w:rsidRPr="00DF078D" w14:paraId="5C1FC81B" w14:textId="77777777" w:rsidTr="00DA659A">
        <w:trPr>
          <w:trHeight w:val="364"/>
        </w:trPr>
        <w:tc>
          <w:tcPr>
            <w:tcW w:w="1279" w:type="dxa"/>
            <w:vMerge/>
            <w:tcBorders>
              <w:tl2br w:val="single" w:sz="4" w:space="0" w:color="auto"/>
            </w:tcBorders>
          </w:tcPr>
          <w:p w14:paraId="4FFD7DE4" w14:textId="77777777" w:rsidR="00C135C5" w:rsidRPr="00636502" w:rsidRDefault="00C135C5" w:rsidP="00861D86">
            <w:pPr>
              <w:rPr>
                <w:rFonts w:ascii="標楷體" w:eastAsia="標楷體" w:hAnsi="標楷體"/>
              </w:rPr>
            </w:pPr>
          </w:p>
        </w:tc>
        <w:tc>
          <w:tcPr>
            <w:tcW w:w="571" w:type="dxa"/>
            <w:gridSpan w:val="2"/>
            <w:vMerge/>
            <w:shd w:val="clear" w:color="auto" w:fill="E7E6E6" w:themeFill="background2"/>
            <w:textDirection w:val="tbRlV"/>
            <w:vAlign w:val="center"/>
          </w:tcPr>
          <w:p w14:paraId="4AD361E7" w14:textId="77777777" w:rsidR="00C135C5" w:rsidRPr="003506F0" w:rsidRDefault="00C135C5" w:rsidP="003506F0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  <w:spacing w:val="-10"/>
              </w:rPr>
            </w:pPr>
          </w:p>
        </w:tc>
        <w:tc>
          <w:tcPr>
            <w:tcW w:w="5184" w:type="dxa"/>
            <w:gridSpan w:val="5"/>
            <w:vAlign w:val="center"/>
          </w:tcPr>
          <w:p w14:paraId="2A5FBF19" w14:textId="728E0ADC" w:rsidR="00C135C5" w:rsidRPr="00636502" w:rsidRDefault="00C135C5" w:rsidP="00861D86">
            <w:pPr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標楷體" w:eastAsia="標楷體" w:hAnsi="標楷體" w:hint="eastAsia"/>
              </w:rPr>
              <w:t>今銘獎學金</w:t>
            </w:r>
          </w:p>
        </w:tc>
        <w:tc>
          <w:tcPr>
            <w:tcW w:w="3739" w:type="dxa"/>
            <w:gridSpan w:val="19"/>
            <w:vAlign w:val="center"/>
          </w:tcPr>
          <w:p w14:paraId="3632F64D" w14:textId="274297D1" w:rsidR="00C135C5" w:rsidRPr="00636502" w:rsidRDefault="00C135C5" w:rsidP="003561B2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新細明體" w:hAnsi="新細明體" w:hint="eastAsia"/>
              </w:rPr>
              <w:t>①②</w:t>
            </w:r>
            <w:r>
              <w:rPr>
                <w:rFonts w:ascii="新細明體" w:hAnsi="新細明體" w:hint="eastAsia"/>
              </w:rPr>
              <w:t>③④⑤</w:t>
            </w:r>
          </w:p>
        </w:tc>
      </w:tr>
      <w:tr w:rsidR="00C135C5" w:rsidRPr="00DF078D" w14:paraId="4C4502AF" w14:textId="77777777" w:rsidTr="00DA659A">
        <w:trPr>
          <w:trHeight w:val="364"/>
        </w:trPr>
        <w:tc>
          <w:tcPr>
            <w:tcW w:w="1279" w:type="dxa"/>
            <w:vMerge/>
            <w:tcBorders>
              <w:tl2br w:val="single" w:sz="4" w:space="0" w:color="auto"/>
            </w:tcBorders>
          </w:tcPr>
          <w:p w14:paraId="76250800" w14:textId="77777777" w:rsidR="00C135C5" w:rsidRPr="00636502" w:rsidRDefault="00C135C5" w:rsidP="00861D86">
            <w:pPr>
              <w:rPr>
                <w:rFonts w:ascii="標楷體" w:eastAsia="標楷體" w:hAnsi="標楷體"/>
              </w:rPr>
            </w:pPr>
          </w:p>
        </w:tc>
        <w:tc>
          <w:tcPr>
            <w:tcW w:w="571" w:type="dxa"/>
            <w:gridSpan w:val="2"/>
            <w:vMerge/>
            <w:shd w:val="clear" w:color="auto" w:fill="E7E6E6" w:themeFill="background2"/>
            <w:textDirection w:val="tbRlV"/>
            <w:vAlign w:val="center"/>
          </w:tcPr>
          <w:p w14:paraId="05B0D5B3" w14:textId="77777777" w:rsidR="00C135C5" w:rsidRPr="003506F0" w:rsidRDefault="00C135C5" w:rsidP="003506F0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  <w:spacing w:val="-10"/>
              </w:rPr>
            </w:pPr>
          </w:p>
        </w:tc>
        <w:tc>
          <w:tcPr>
            <w:tcW w:w="5184" w:type="dxa"/>
            <w:gridSpan w:val="5"/>
            <w:vAlign w:val="center"/>
          </w:tcPr>
          <w:p w14:paraId="6C02E481" w14:textId="4E439447" w:rsidR="00C135C5" w:rsidRPr="00636502" w:rsidRDefault="00C135C5" w:rsidP="00861D86">
            <w:pPr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標楷體" w:eastAsia="標楷體" w:hAnsi="標楷體" w:hint="eastAsia"/>
              </w:rPr>
              <w:t>菁萃甲等獎學金</w:t>
            </w:r>
          </w:p>
        </w:tc>
        <w:tc>
          <w:tcPr>
            <w:tcW w:w="3739" w:type="dxa"/>
            <w:gridSpan w:val="19"/>
            <w:vAlign w:val="center"/>
          </w:tcPr>
          <w:p w14:paraId="460516B5" w14:textId="0B7C5281" w:rsidR="00C135C5" w:rsidRPr="004D010B" w:rsidRDefault="004D010B" w:rsidP="004D010B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新細明體" w:hAnsi="新細明體" w:cs="Arial Unicode MS" w:hint="eastAsia"/>
              </w:rPr>
              <w:t>①</w:t>
            </w:r>
            <w:r w:rsidR="00C135C5" w:rsidRPr="004D010B">
              <w:rPr>
                <w:rFonts w:ascii="新細明體" w:hAnsi="新細明體" w:hint="eastAsia"/>
              </w:rPr>
              <w:t>②③④⑤</w:t>
            </w:r>
          </w:p>
        </w:tc>
      </w:tr>
      <w:tr w:rsidR="00861D86" w:rsidRPr="00DF078D" w14:paraId="3C8C6004" w14:textId="77777777" w:rsidTr="00DA659A">
        <w:trPr>
          <w:trHeight w:val="364"/>
        </w:trPr>
        <w:tc>
          <w:tcPr>
            <w:tcW w:w="1279" w:type="dxa"/>
            <w:tcBorders>
              <w:bottom w:val="single" w:sz="4" w:space="0" w:color="auto"/>
              <w:tl2br w:val="nil"/>
            </w:tcBorders>
          </w:tcPr>
          <w:p w14:paraId="6E59C22E" w14:textId="4B344CD0" w:rsidR="00861D86" w:rsidRPr="00636502" w:rsidRDefault="00861D86" w:rsidP="00861D86">
            <w:pPr>
              <w:rPr>
                <w:rFonts w:ascii="標楷體" w:eastAsia="標楷體" w:hAnsi="標楷體"/>
              </w:rPr>
            </w:pPr>
          </w:p>
        </w:tc>
        <w:tc>
          <w:tcPr>
            <w:tcW w:w="571" w:type="dxa"/>
            <w:gridSpan w:val="2"/>
            <w:vMerge/>
            <w:shd w:val="clear" w:color="auto" w:fill="E7E6E6" w:themeFill="background2"/>
            <w:textDirection w:val="tbRlV"/>
            <w:vAlign w:val="center"/>
          </w:tcPr>
          <w:p w14:paraId="047B5B3F" w14:textId="77777777" w:rsidR="00861D86" w:rsidRPr="003506F0" w:rsidRDefault="00861D86" w:rsidP="003506F0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  <w:spacing w:val="-10"/>
              </w:rPr>
            </w:pPr>
          </w:p>
        </w:tc>
        <w:tc>
          <w:tcPr>
            <w:tcW w:w="5184" w:type="dxa"/>
            <w:gridSpan w:val="5"/>
            <w:vAlign w:val="center"/>
          </w:tcPr>
          <w:p w14:paraId="0B682F2C" w14:textId="3A126240" w:rsidR="00861D86" w:rsidRPr="00636502" w:rsidRDefault="00861D86" w:rsidP="00861D86">
            <w:pPr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標楷體" w:eastAsia="標楷體" w:hAnsi="標楷體" w:hint="eastAsia"/>
              </w:rPr>
              <w:t>音律電子品學優</w:t>
            </w:r>
            <w:r w:rsidR="00493FC4">
              <w:rPr>
                <w:rFonts w:ascii="標楷體" w:eastAsia="標楷體" w:hAnsi="標楷體" w:hint="eastAsia"/>
              </w:rPr>
              <w:t>秀</w:t>
            </w:r>
            <w:r w:rsidRPr="00636502">
              <w:rPr>
                <w:rFonts w:ascii="標楷體" w:eastAsia="標楷體" w:hAnsi="標楷體" w:hint="eastAsia"/>
              </w:rPr>
              <w:t>獎學金</w:t>
            </w:r>
          </w:p>
        </w:tc>
        <w:tc>
          <w:tcPr>
            <w:tcW w:w="3739" w:type="dxa"/>
            <w:gridSpan w:val="19"/>
            <w:vAlign w:val="center"/>
          </w:tcPr>
          <w:p w14:paraId="36E64FB3" w14:textId="178C5135" w:rsidR="00861D86" w:rsidRPr="004D6E37" w:rsidRDefault="004D6E37" w:rsidP="003561B2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>
              <w:rPr>
                <w:rFonts w:ascii="新細明體" w:hAnsi="新細明體" w:hint="eastAsia"/>
              </w:rPr>
              <w:t>①</w:t>
            </w:r>
            <w:r w:rsidR="00861D86" w:rsidRPr="004D6E37">
              <w:rPr>
                <w:rFonts w:ascii="新細明體" w:hAnsi="新細明體" w:hint="eastAsia"/>
              </w:rPr>
              <w:t>②</w:t>
            </w:r>
            <w:r w:rsidR="007220B0">
              <w:rPr>
                <w:rFonts w:ascii="新細明體" w:hAnsi="新細明體" w:hint="eastAsia"/>
              </w:rPr>
              <w:t>③⑤</w:t>
            </w:r>
          </w:p>
        </w:tc>
      </w:tr>
      <w:tr w:rsidR="00405059" w:rsidRPr="00DF078D" w14:paraId="53389570" w14:textId="77777777" w:rsidTr="00DA659A">
        <w:trPr>
          <w:trHeight w:val="364"/>
        </w:trPr>
        <w:tc>
          <w:tcPr>
            <w:tcW w:w="1279" w:type="dxa"/>
            <w:vMerge w:val="restart"/>
            <w:tcBorders>
              <w:tl2br w:val="single" w:sz="4" w:space="0" w:color="auto"/>
            </w:tcBorders>
          </w:tcPr>
          <w:p w14:paraId="3C018BF6" w14:textId="77777777" w:rsidR="00405059" w:rsidRPr="00636502" w:rsidRDefault="00405059" w:rsidP="00861D86">
            <w:pPr>
              <w:rPr>
                <w:rFonts w:ascii="標楷體" w:eastAsia="標楷體" w:hAnsi="標楷體"/>
              </w:rPr>
            </w:pPr>
          </w:p>
        </w:tc>
        <w:tc>
          <w:tcPr>
            <w:tcW w:w="571" w:type="dxa"/>
            <w:gridSpan w:val="2"/>
            <w:vMerge/>
            <w:shd w:val="clear" w:color="auto" w:fill="E7E6E6" w:themeFill="background2"/>
            <w:textDirection w:val="tbRlV"/>
            <w:vAlign w:val="center"/>
          </w:tcPr>
          <w:p w14:paraId="22632B6B" w14:textId="77777777" w:rsidR="00405059" w:rsidRPr="003506F0" w:rsidRDefault="00405059" w:rsidP="003506F0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  <w:spacing w:val="-10"/>
              </w:rPr>
            </w:pPr>
          </w:p>
        </w:tc>
        <w:tc>
          <w:tcPr>
            <w:tcW w:w="5184" w:type="dxa"/>
            <w:gridSpan w:val="5"/>
            <w:vAlign w:val="center"/>
          </w:tcPr>
          <w:p w14:paraId="5185738C" w14:textId="2198F3F0" w:rsidR="00405059" w:rsidRPr="00636502" w:rsidRDefault="00405059" w:rsidP="00861D86">
            <w:pPr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標楷體" w:eastAsia="標楷體" w:hAnsi="標楷體" w:hint="eastAsia"/>
              </w:rPr>
              <w:t>王品高淑明</w:t>
            </w:r>
            <w:r w:rsidRPr="00D945B6">
              <w:rPr>
                <w:rFonts w:ascii="標楷體" w:eastAsia="標楷體" w:hAnsi="標楷體" w:hint="eastAsia"/>
                <w:color w:val="FF0000"/>
              </w:rPr>
              <w:t>僑生</w:t>
            </w:r>
            <w:r w:rsidRPr="00636502">
              <w:rPr>
                <w:rFonts w:ascii="標楷體" w:eastAsia="標楷體" w:hAnsi="標楷體" w:hint="eastAsia"/>
              </w:rPr>
              <w:t>獎學金</w:t>
            </w:r>
            <w:r w:rsidRPr="00D945B6">
              <w:rPr>
                <w:rFonts w:ascii="標楷體" w:eastAsia="標楷體" w:hAnsi="標楷體" w:hint="eastAsia"/>
                <w:b/>
                <w:bCs/>
              </w:rPr>
              <w:t>(</w:t>
            </w:r>
            <w:r>
              <w:rPr>
                <w:rFonts w:ascii="標楷體" w:eastAsia="標楷體" w:hAnsi="標楷體" w:hint="eastAsia"/>
                <w:b/>
                <w:bCs/>
              </w:rPr>
              <w:t>限僑生，</w:t>
            </w:r>
            <w:r w:rsidRPr="00D945B6">
              <w:rPr>
                <w:rFonts w:ascii="標楷體" w:eastAsia="標楷體" w:hAnsi="標楷體" w:hint="eastAsia"/>
                <w:b/>
                <w:bCs/>
              </w:rPr>
              <w:t>清寒優先)</w:t>
            </w:r>
          </w:p>
        </w:tc>
        <w:tc>
          <w:tcPr>
            <w:tcW w:w="3739" w:type="dxa"/>
            <w:gridSpan w:val="19"/>
            <w:vAlign w:val="center"/>
          </w:tcPr>
          <w:p w14:paraId="07AEAD3C" w14:textId="65A5FB32" w:rsidR="00405059" w:rsidRPr="00636502" w:rsidRDefault="00405059" w:rsidP="003561B2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新細明體" w:hAnsi="新細明體" w:hint="eastAsia"/>
              </w:rPr>
              <w:t>①②</w:t>
            </w:r>
            <w:r>
              <w:rPr>
                <w:rFonts w:ascii="新細明體" w:hAnsi="新細明體" w:hint="eastAsia"/>
              </w:rPr>
              <w:t>③④⑤⑥</w:t>
            </w:r>
          </w:p>
        </w:tc>
      </w:tr>
      <w:tr w:rsidR="00405059" w:rsidRPr="00DF078D" w14:paraId="6423EA65" w14:textId="77777777" w:rsidTr="00DA659A">
        <w:trPr>
          <w:trHeight w:val="364"/>
        </w:trPr>
        <w:tc>
          <w:tcPr>
            <w:tcW w:w="1279" w:type="dxa"/>
            <w:vMerge/>
            <w:tcBorders>
              <w:tl2br w:val="single" w:sz="4" w:space="0" w:color="auto"/>
            </w:tcBorders>
          </w:tcPr>
          <w:p w14:paraId="11E1B9D2" w14:textId="77777777" w:rsidR="00405059" w:rsidRPr="00636502" w:rsidRDefault="00405059" w:rsidP="00861D86">
            <w:pPr>
              <w:rPr>
                <w:rFonts w:ascii="標楷體" w:eastAsia="標楷體" w:hAnsi="標楷體"/>
              </w:rPr>
            </w:pPr>
          </w:p>
        </w:tc>
        <w:tc>
          <w:tcPr>
            <w:tcW w:w="571" w:type="dxa"/>
            <w:gridSpan w:val="2"/>
            <w:vMerge w:val="restart"/>
            <w:shd w:val="clear" w:color="auto" w:fill="E7E6E6" w:themeFill="background2"/>
            <w:textDirection w:val="tbRlV"/>
            <w:vAlign w:val="center"/>
          </w:tcPr>
          <w:p w14:paraId="1BA26ABC" w14:textId="77777777" w:rsidR="00405059" w:rsidRPr="003506F0" w:rsidRDefault="00405059" w:rsidP="003506F0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  <w:b/>
                <w:bCs/>
              </w:rPr>
            </w:pPr>
            <w:r w:rsidRPr="003506F0">
              <w:rPr>
                <w:rFonts w:ascii="標楷體" w:eastAsia="標楷體" w:hAnsi="標楷體" w:hint="eastAsia"/>
                <w:b/>
                <w:bCs/>
              </w:rPr>
              <w:t>清寒獎學金</w:t>
            </w:r>
          </w:p>
        </w:tc>
        <w:tc>
          <w:tcPr>
            <w:tcW w:w="5184" w:type="dxa"/>
            <w:gridSpan w:val="5"/>
            <w:vAlign w:val="center"/>
          </w:tcPr>
          <w:p w14:paraId="40E55FAD" w14:textId="1770E3F7" w:rsidR="00405059" w:rsidRPr="00636502" w:rsidRDefault="00405059" w:rsidP="00861D86">
            <w:pPr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標楷體" w:eastAsia="標楷體" w:hAnsi="標楷體" w:hint="eastAsia"/>
              </w:rPr>
              <w:t>王品高柔雲清寒獎學金</w:t>
            </w:r>
          </w:p>
        </w:tc>
        <w:tc>
          <w:tcPr>
            <w:tcW w:w="3739" w:type="dxa"/>
            <w:gridSpan w:val="19"/>
            <w:vAlign w:val="center"/>
          </w:tcPr>
          <w:p w14:paraId="3A943E39" w14:textId="15B49C71" w:rsidR="00405059" w:rsidRPr="00636502" w:rsidRDefault="00405059" w:rsidP="003561B2">
            <w:pPr>
              <w:spacing w:line="240" w:lineRule="exact"/>
              <w:jc w:val="both"/>
              <w:rPr>
                <w:rFonts w:ascii="標楷體" w:eastAsia="Arial Unicode MS" w:hAnsi="標楷體" w:cs="Arial Unicode MS"/>
              </w:rPr>
            </w:pPr>
            <w:r w:rsidRPr="00636502">
              <w:rPr>
                <w:rFonts w:ascii="新細明體" w:hAnsi="新細明體" w:cs="Arial Unicode MS" w:hint="eastAsia"/>
              </w:rPr>
              <w:t>①②</w:t>
            </w:r>
            <w:r>
              <w:rPr>
                <w:rFonts w:ascii="新細明體" w:hAnsi="新細明體" w:cs="Arial Unicode MS" w:hint="eastAsia"/>
              </w:rPr>
              <w:t>③④⑤⑥</w:t>
            </w:r>
          </w:p>
        </w:tc>
      </w:tr>
      <w:tr w:rsidR="00DA659A" w:rsidRPr="00DF078D" w14:paraId="16792F9D" w14:textId="77777777" w:rsidTr="003506F0">
        <w:trPr>
          <w:trHeight w:val="364"/>
        </w:trPr>
        <w:tc>
          <w:tcPr>
            <w:tcW w:w="1279" w:type="dxa"/>
            <w:tcBorders>
              <w:tl2br w:val="nil"/>
            </w:tcBorders>
          </w:tcPr>
          <w:p w14:paraId="58183D03" w14:textId="3073B0C3" w:rsidR="00DA659A" w:rsidRPr="00636502" w:rsidRDefault="00DA659A" w:rsidP="00861D86">
            <w:pPr>
              <w:rPr>
                <w:rFonts w:ascii="標楷體" w:eastAsia="標楷體" w:hAnsi="標楷體"/>
              </w:rPr>
            </w:pPr>
          </w:p>
        </w:tc>
        <w:tc>
          <w:tcPr>
            <w:tcW w:w="571" w:type="dxa"/>
            <w:gridSpan w:val="2"/>
            <w:vMerge/>
            <w:shd w:val="clear" w:color="auto" w:fill="E7E6E6" w:themeFill="background2"/>
            <w:vAlign w:val="center"/>
          </w:tcPr>
          <w:p w14:paraId="34E98FEE" w14:textId="77777777" w:rsidR="00DA659A" w:rsidRPr="00636502" w:rsidRDefault="00DA659A" w:rsidP="00861D86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5184" w:type="dxa"/>
            <w:gridSpan w:val="5"/>
            <w:vAlign w:val="center"/>
          </w:tcPr>
          <w:p w14:paraId="7F437041" w14:textId="60E6358C" w:rsidR="00DA659A" w:rsidRPr="00636502" w:rsidRDefault="00DA659A" w:rsidP="00861D86">
            <w:pPr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標楷體" w:eastAsia="標楷體" w:hAnsi="標楷體" w:hint="eastAsia"/>
              </w:rPr>
              <w:t>音律電子清寒獎學金</w:t>
            </w:r>
          </w:p>
        </w:tc>
        <w:tc>
          <w:tcPr>
            <w:tcW w:w="3739" w:type="dxa"/>
            <w:gridSpan w:val="19"/>
            <w:vAlign w:val="center"/>
          </w:tcPr>
          <w:p w14:paraId="593662CD" w14:textId="21ADA9B1" w:rsidR="00DA659A" w:rsidRPr="00C135C5" w:rsidRDefault="00C135C5" w:rsidP="00C135C5">
            <w:pPr>
              <w:spacing w:line="240" w:lineRule="exact"/>
              <w:jc w:val="both"/>
              <w:rPr>
                <w:rFonts w:ascii="標楷體" w:eastAsia="Arial Unicode MS" w:hAnsi="標楷體" w:cs="Arial Unicode MS"/>
              </w:rPr>
            </w:pPr>
            <w:r w:rsidRPr="00C135C5">
              <w:rPr>
                <w:rFonts w:ascii="新細明體" w:hAnsi="新細明體" w:cs="Arial Unicode MS" w:hint="eastAsia"/>
              </w:rPr>
              <w:t>①</w:t>
            </w:r>
            <w:r w:rsidR="00DA659A" w:rsidRPr="00C135C5">
              <w:rPr>
                <w:rFonts w:ascii="新細明體" w:hAnsi="新細明體" w:cs="Arial Unicode MS" w:hint="eastAsia"/>
              </w:rPr>
              <w:t>②③⑤⑥</w:t>
            </w:r>
          </w:p>
        </w:tc>
      </w:tr>
      <w:tr w:rsidR="00DA659A" w:rsidRPr="00DF078D" w14:paraId="3ECA62DB" w14:textId="77777777" w:rsidTr="00DA659A">
        <w:trPr>
          <w:trHeight w:val="364"/>
        </w:trPr>
        <w:tc>
          <w:tcPr>
            <w:tcW w:w="1279" w:type="dxa"/>
            <w:tcBorders>
              <w:bottom w:val="single" w:sz="4" w:space="0" w:color="auto"/>
              <w:tl2br w:val="nil"/>
            </w:tcBorders>
          </w:tcPr>
          <w:p w14:paraId="04799AE1" w14:textId="61510394" w:rsidR="00DA659A" w:rsidRPr="00636502" w:rsidRDefault="00DA659A" w:rsidP="00861D86">
            <w:pPr>
              <w:rPr>
                <w:rFonts w:ascii="標楷體" w:eastAsia="標楷體" w:hAnsi="標楷體"/>
              </w:rPr>
            </w:pPr>
          </w:p>
        </w:tc>
        <w:tc>
          <w:tcPr>
            <w:tcW w:w="571" w:type="dxa"/>
            <w:gridSpan w:val="2"/>
            <w:vMerge/>
            <w:shd w:val="clear" w:color="auto" w:fill="E7E6E6" w:themeFill="background2"/>
            <w:vAlign w:val="center"/>
          </w:tcPr>
          <w:p w14:paraId="48376216" w14:textId="77777777" w:rsidR="00DA659A" w:rsidRPr="00636502" w:rsidRDefault="00DA659A" w:rsidP="00861D86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5184" w:type="dxa"/>
            <w:gridSpan w:val="5"/>
            <w:vAlign w:val="center"/>
          </w:tcPr>
          <w:p w14:paraId="0FBAB040" w14:textId="7AA12C40" w:rsidR="00DA659A" w:rsidRPr="00636502" w:rsidRDefault="00DA659A" w:rsidP="00861D86">
            <w:pPr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標楷體" w:eastAsia="標楷體" w:hAnsi="標楷體" w:hint="eastAsia"/>
              </w:rPr>
              <w:t>音律電子一般清寒獎學金</w:t>
            </w:r>
          </w:p>
        </w:tc>
        <w:tc>
          <w:tcPr>
            <w:tcW w:w="3739" w:type="dxa"/>
            <w:gridSpan w:val="19"/>
            <w:vAlign w:val="center"/>
          </w:tcPr>
          <w:p w14:paraId="08083AF4" w14:textId="1F22DD31" w:rsidR="00DA659A" w:rsidRPr="00636502" w:rsidRDefault="00DA659A" w:rsidP="003561B2">
            <w:pPr>
              <w:spacing w:line="240" w:lineRule="exact"/>
              <w:jc w:val="both"/>
              <w:rPr>
                <w:rFonts w:ascii="標楷體" w:eastAsia="Arial Unicode MS" w:hAnsi="標楷體" w:cs="Arial Unicode MS"/>
              </w:rPr>
            </w:pPr>
            <w:r w:rsidRPr="00636502">
              <w:rPr>
                <w:rFonts w:ascii="新細明體" w:hAnsi="新細明體" w:cs="Arial Unicode MS" w:hint="eastAsia"/>
              </w:rPr>
              <w:t>①②</w:t>
            </w:r>
            <w:r>
              <w:rPr>
                <w:rFonts w:ascii="新細明體" w:hAnsi="新細明體" w:cs="Arial Unicode MS" w:hint="eastAsia"/>
              </w:rPr>
              <w:t>③⑤⑥</w:t>
            </w:r>
          </w:p>
        </w:tc>
      </w:tr>
      <w:tr w:rsidR="00DA659A" w:rsidRPr="00DF078D" w14:paraId="5289554D" w14:textId="77777777" w:rsidTr="00DA659A">
        <w:trPr>
          <w:trHeight w:val="364"/>
        </w:trPr>
        <w:tc>
          <w:tcPr>
            <w:tcW w:w="1279" w:type="dxa"/>
            <w:tcBorders>
              <w:bottom w:val="single" w:sz="4" w:space="0" w:color="auto"/>
              <w:tl2br w:val="single" w:sz="4" w:space="0" w:color="auto"/>
            </w:tcBorders>
          </w:tcPr>
          <w:p w14:paraId="30832BA0" w14:textId="77777777" w:rsidR="00DA659A" w:rsidRPr="00636502" w:rsidRDefault="00DA659A" w:rsidP="00861D86">
            <w:pPr>
              <w:rPr>
                <w:rFonts w:ascii="標楷體" w:eastAsia="標楷體" w:hAnsi="標楷體"/>
              </w:rPr>
            </w:pPr>
          </w:p>
        </w:tc>
        <w:tc>
          <w:tcPr>
            <w:tcW w:w="571" w:type="dxa"/>
            <w:gridSpan w:val="2"/>
            <w:vMerge/>
            <w:shd w:val="clear" w:color="auto" w:fill="E7E6E6" w:themeFill="background2"/>
            <w:vAlign w:val="center"/>
          </w:tcPr>
          <w:p w14:paraId="332D682D" w14:textId="77777777" w:rsidR="00DA659A" w:rsidRPr="00636502" w:rsidRDefault="00DA659A" w:rsidP="00861D86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5184" w:type="dxa"/>
            <w:gridSpan w:val="5"/>
            <w:vAlign w:val="center"/>
          </w:tcPr>
          <w:p w14:paraId="70025206" w14:textId="142B7EC6" w:rsidR="00DA659A" w:rsidRPr="00636502" w:rsidRDefault="00DA659A" w:rsidP="00861D86">
            <w:pPr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標楷體" w:eastAsia="標楷體" w:hAnsi="標楷體"/>
              </w:rPr>
              <w:t>廖永祺林惠美獎學金</w:t>
            </w:r>
          </w:p>
        </w:tc>
        <w:tc>
          <w:tcPr>
            <w:tcW w:w="3739" w:type="dxa"/>
            <w:gridSpan w:val="19"/>
            <w:vAlign w:val="center"/>
          </w:tcPr>
          <w:p w14:paraId="24119B8E" w14:textId="10E18792" w:rsidR="00DA659A" w:rsidRPr="00C135C5" w:rsidRDefault="00C135C5" w:rsidP="00C135C5">
            <w:pPr>
              <w:spacing w:line="240" w:lineRule="exact"/>
              <w:jc w:val="both"/>
              <w:rPr>
                <w:rFonts w:ascii="標楷體" w:eastAsia="Arial Unicode MS" w:hAnsi="標楷體" w:cs="Arial Unicode MS"/>
              </w:rPr>
            </w:pPr>
            <w:r w:rsidRPr="00636502">
              <w:rPr>
                <w:rFonts w:ascii="新細明體" w:hAnsi="新細明體" w:cs="Arial Unicode MS" w:hint="eastAsia"/>
              </w:rPr>
              <w:t>①</w:t>
            </w:r>
            <w:r w:rsidR="00DA659A" w:rsidRPr="00C135C5">
              <w:rPr>
                <w:rFonts w:ascii="新細明體" w:hAnsi="新細明體" w:hint="eastAsia"/>
              </w:rPr>
              <w:t>②③④⑤⑥+⑧</w:t>
            </w:r>
            <w:r w:rsidR="00DA659A" w:rsidRPr="00C135C5">
              <w:rPr>
                <w:rFonts w:ascii="標楷體" w:eastAsia="標楷體" w:hAnsi="標楷體" w:hint="eastAsia"/>
              </w:rPr>
              <w:t>或</w:t>
            </w:r>
            <w:r w:rsidR="00DA659A" w:rsidRPr="00C135C5">
              <w:rPr>
                <w:rFonts w:ascii="新細明體" w:hAnsi="新細明體" w:hint="eastAsia"/>
              </w:rPr>
              <w:t>⑨</w:t>
            </w:r>
          </w:p>
        </w:tc>
      </w:tr>
      <w:tr w:rsidR="00195872" w:rsidRPr="00DF078D" w14:paraId="6F44E82E" w14:textId="77777777" w:rsidTr="00DA659A">
        <w:trPr>
          <w:trHeight w:val="364"/>
        </w:trPr>
        <w:tc>
          <w:tcPr>
            <w:tcW w:w="1279" w:type="dxa"/>
            <w:tcBorders>
              <w:bottom w:val="single" w:sz="4" w:space="0" w:color="auto"/>
              <w:tl2br w:val="nil"/>
            </w:tcBorders>
          </w:tcPr>
          <w:p w14:paraId="69CAD827" w14:textId="7C031D54" w:rsidR="00195872" w:rsidRPr="00636502" w:rsidRDefault="00195872" w:rsidP="00195872">
            <w:pPr>
              <w:rPr>
                <w:rFonts w:ascii="標楷體" w:eastAsia="標楷體" w:hAnsi="標楷體"/>
              </w:rPr>
            </w:pPr>
          </w:p>
        </w:tc>
        <w:tc>
          <w:tcPr>
            <w:tcW w:w="571" w:type="dxa"/>
            <w:gridSpan w:val="2"/>
            <w:vMerge/>
            <w:shd w:val="clear" w:color="auto" w:fill="E7E6E6" w:themeFill="background2"/>
            <w:vAlign w:val="center"/>
          </w:tcPr>
          <w:p w14:paraId="25D32DE8" w14:textId="77777777" w:rsidR="00195872" w:rsidRPr="00636502" w:rsidRDefault="00195872" w:rsidP="00195872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5184" w:type="dxa"/>
            <w:gridSpan w:val="5"/>
            <w:vAlign w:val="center"/>
          </w:tcPr>
          <w:p w14:paraId="3194D9AD" w14:textId="708A22B0" w:rsidR="00195872" w:rsidRPr="00636502" w:rsidRDefault="00195872" w:rsidP="00195872">
            <w:pPr>
              <w:jc w:val="both"/>
              <w:rPr>
                <w:rFonts w:ascii="標楷體" w:eastAsia="標楷體" w:hAnsi="標楷體"/>
              </w:rPr>
            </w:pPr>
            <w:r w:rsidRPr="00DA659A">
              <w:rPr>
                <w:rFonts w:ascii="標楷體" w:eastAsia="標楷體" w:hAnsi="標楷體" w:hint="eastAsia"/>
              </w:rPr>
              <w:t>劉進男清寒助學金</w:t>
            </w:r>
          </w:p>
        </w:tc>
        <w:tc>
          <w:tcPr>
            <w:tcW w:w="3739" w:type="dxa"/>
            <w:gridSpan w:val="19"/>
            <w:vAlign w:val="center"/>
          </w:tcPr>
          <w:p w14:paraId="366F84C2" w14:textId="1C869340" w:rsidR="00195872" w:rsidRPr="00636502" w:rsidRDefault="00195872" w:rsidP="00195872">
            <w:pPr>
              <w:pStyle w:val="a8"/>
              <w:spacing w:line="240" w:lineRule="exact"/>
              <w:ind w:leftChars="0" w:left="0"/>
              <w:jc w:val="both"/>
              <w:rPr>
                <w:rFonts w:ascii="新細明體" w:hAnsi="新細明體"/>
              </w:rPr>
            </w:pPr>
            <w:r w:rsidRPr="00636502">
              <w:rPr>
                <w:rFonts w:ascii="新細明體" w:hAnsi="新細明體" w:cs="Arial Unicode MS" w:hint="eastAsia"/>
              </w:rPr>
              <w:t>①②</w:t>
            </w:r>
            <w:r>
              <w:rPr>
                <w:rFonts w:ascii="新細明體" w:hAnsi="新細明體" w:cs="Arial Unicode MS" w:hint="eastAsia"/>
              </w:rPr>
              <w:t>③④⑤⑥</w:t>
            </w:r>
          </w:p>
        </w:tc>
      </w:tr>
      <w:tr w:rsidR="00195872" w:rsidRPr="00DF078D" w14:paraId="3E7E8EC4" w14:textId="77777777" w:rsidTr="00DB6BF1">
        <w:trPr>
          <w:trHeight w:val="364"/>
        </w:trPr>
        <w:tc>
          <w:tcPr>
            <w:tcW w:w="1279" w:type="dxa"/>
            <w:vMerge w:val="restart"/>
            <w:tcBorders>
              <w:tl2br w:val="single" w:sz="4" w:space="0" w:color="auto"/>
            </w:tcBorders>
          </w:tcPr>
          <w:p w14:paraId="156AA1D8" w14:textId="77777777" w:rsidR="00195872" w:rsidRPr="00636502" w:rsidRDefault="00195872" w:rsidP="00195872">
            <w:pPr>
              <w:rPr>
                <w:rFonts w:ascii="標楷體" w:eastAsia="標楷體" w:hAnsi="標楷體"/>
              </w:rPr>
            </w:pPr>
          </w:p>
        </w:tc>
        <w:tc>
          <w:tcPr>
            <w:tcW w:w="5755" w:type="dxa"/>
            <w:gridSpan w:val="7"/>
            <w:vAlign w:val="center"/>
          </w:tcPr>
          <w:p w14:paraId="36CF9CBB" w14:textId="3B77F4B6" w:rsidR="00195872" w:rsidRPr="00636502" w:rsidRDefault="00195872" w:rsidP="00195872">
            <w:pPr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標楷體" w:eastAsia="標楷體" w:hAnsi="標楷體" w:hint="eastAsia"/>
              </w:rPr>
              <w:t>菁萃優等獎學金</w:t>
            </w:r>
          </w:p>
        </w:tc>
        <w:tc>
          <w:tcPr>
            <w:tcW w:w="3739" w:type="dxa"/>
            <w:gridSpan w:val="19"/>
            <w:vAlign w:val="center"/>
          </w:tcPr>
          <w:p w14:paraId="55BC93CA" w14:textId="6B83E49C" w:rsidR="00195872" w:rsidRPr="00636502" w:rsidRDefault="00195872" w:rsidP="00195872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新細明體" w:hAnsi="新細明體" w:hint="eastAsia"/>
              </w:rPr>
              <w:t>①②</w:t>
            </w:r>
            <w:r>
              <w:rPr>
                <w:rFonts w:ascii="新細明體" w:hAnsi="新細明體" w:hint="eastAsia"/>
              </w:rPr>
              <w:t>③④⑤</w:t>
            </w:r>
            <w:r w:rsidRPr="00636502">
              <w:rPr>
                <w:rFonts w:ascii="標楷體" w:eastAsia="標楷體" w:hAnsi="標楷體" w:hint="eastAsia"/>
              </w:rPr>
              <w:t>+</w:t>
            </w:r>
            <w:r>
              <w:rPr>
                <w:rFonts w:ascii="新細明體" w:hAnsi="新細明體" w:hint="eastAsia"/>
              </w:rPr>
              <w:t>⑦⑧⑨</w:t>
            </w:r>
          </w:p>
        </w:tc>
      </w:tr>
      <w:tr w:rsidR="00195872" w:rsidRPr="00DF078D" w14:paraId="476313C2" w14:textId="77777777" w:rsidTr="00DA659A">
        <w:trPr>
          <w:trHeight w:val="364"/>
        </w:trPr>
        <w:tc>
          <w:tcPr>
            <w:tcW w:w="1279" w:type="dxa"/>
            <w:vMerge/>
            <w:tcBorders>
              <w:tl2br w:val="single" w:sz="4" w:space="0" w:color="auto"/>
            </w:tcBorders>
          </w:tcPr>
          <w:p w14:paraId="3AA2F668" w14:textId="77777777" w:rsidR="00195872" w:rsidRPr="00636502" w:rsidRDefault="00195872" w:rsidP="00195872">
            <w:pPr>
              <w:rPr>
                <w:rFonts w:ascii="標楷體" w:eastAsia="標楷體" w:hAnsi="標楷體"/>
              </w:rPr>
            </w:pPr>
          </w:p>
        </w:tc>
        <w:tc>
          <w:tcPr>
            <w:tcW w:w="5755" w:type="dxa"/>
            <w:gridSpan w:val="7"/>
            <w:vAlign w:val="center"/>
          </w:tcPr>
          <w:p w14:paraId="18D3CADA" w14:textId="03F3B62C" w:rsidR="00195872" w:rsidRPr="00636502" w:rsidRDefault="00195872" w:rsidP="00195872">
            <w:pPr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標楷體" w:eastAsia="標楷體" w:hAnsi="標楷體" w:hint="eastAsia"/>
              </w:rPr>
              <w:t>黃明哲黃李慧文獎學金</w:t>
            </w:r>
          </w:p>
        </w:tc>
        <w:tc>
          <w:tcPr>
            <w:tcW w:w="3739" w:type="dxa"/>
            <w:gridSpan w:val="19"/>
            <w:vAlign w:val="center"/>
          </w:tcPr>
          <w:p w14:paraId="1019C339" w14:textId="1369AB21" w:rsidR="00195872" w:rsidRPr="00405059" w:rsidRDefault="00195872" w:rsidP="00195872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新細明體" w:hAnsi="新細明體" w:hint="eastAsia"/>
              </w:rPr>
              <w:t>①</w:t>
            </w:r>
            <w:r w:rsidRPr="00405059">
              <w:rPr>
                <w:rFonts w:ascii="新細明體" w:hAnsi="新細明體" w:hint="eastAsia"/>
              </w:rPr>
              <w:t>②③④⑤</w:t>
            </w:r>
            <w:r w:rsidRPr="00405059">
              <w:rPr>
                <w:rFonts w:ascii="標楷體" w:eastAsia="標楷體" w:hAnsi="標楷體" w:hint="eastAsia"/>
              </w:rPr>
              <w:t>+</w:t>
            </w:r>
            <w:r w:rsidRPr="00405059">
              <w:rPr>
                <w:rFonts w:ascii="新細明體" w:hAnsi="新細明體" w:hint="eastAsia"/>
              </w:rPr>
              <w:t>⑦</w:t>
            </w:r>
          </w:p>
        </w:tc>
      </w:tr>
      <w:tr w:rsidR="00195872" w:rsidRPr="00DF078D" w14:paraId="7B5A7788" w14:textId="77777777" w:rsidTr="003D2F18">
        <w:trPr>
          <w:trHeight w:val="364"/>
        </w:trPr>
        <w:tc>
          <w:tcPr>
            <w:tcW w:w="1279" w:type="dxa"/>
            <w:tcBorders>
              <w:bottom w:val="single" w:sz="4" w:space="0" w:color="auto"/>
              <w:tl2br w:val="nil"/>
            </w:tcBorders>
          </w:tcPr>
          <w:p w14:paraId="789706F9" w14:textId="1E89142E" w:rsidR="00195872" w:rsidRPr="00636502" w:rsidRDefault="00195872" w:rsidP="00195872">
            <w:pPr>
              <w:rPr>
                <w:rFonts w:ascii="標楷體" w:eastAsia="標楷體" w:hAnsi="標楷體"/>
              </w:rPr>
            </w:pPr>
          </w:p>
        </w:tc>
        <w:tc>
          <w:tcPr>
            <w:tcW w:w="5755" w:type="dxa"/>
            <w:gridSpan w:val="7"/>
            <w:vAlign w:val="center"/>
          </w:tcPr>
          <w:p w14:paraId="54F37598" w14:textId="37A07779" w:rsidR="00195872" w:rsidRPr="00636502" w:rsidRDefault="00195872" w:rsidP="00195872">
            <w:pPr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標楷體" w:eastAsia="標楷體" w:hAnsi="標楷體" w:hint="eastAsia"/>
              </w:rPr>
              <w:t>陳詠翔獎學金</w:t>
            </w:r>
          </w:p>
        </w:tc>
        <w:tc>
          <w:tcPr>
            <w:tcW w:w="3739" w:type="dxa"/>
            <w:gridSpan w:val="19"/>
            <w:vAlign w:val="center"/>
          </w:tcPr>
          <w:p w14:paraId="1AF31ADE" w14:textId="0E35007D" w:rsidR="00195872" w:rsidRPr="00636502" w:rsidRDefault="00195872" w:rsidP="00195872">
            <w:pPr>
              <w:pStyle w:val="a8"/>
              <w:spacing w:line="240" w:lineRule="exact"/>
              <w:ind w:leftChars="0" w:left="0"/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新細明體" w:hAnsi="新細明體" w:hint="eastAsia"/>
              </w:rPr>
              <w:t>①②</w:t>
            </w:r>
            <w:r>
              <w:rPr>
                <w:rFonts w:ascii="新細明體" w:hAnsi="新細明體" w:hint="eastAsia"/>
              </w:rPr>
              <w:t>③④⑤</w:t>
            </w:r>
            <w:r w:rsidRPr="00636502">
              <w:rPr>
                <w:rFonts w:ascii="標楷體" w:eastAsia="標楷體" w:hAnsi="標楷體" w:hint="eastAsia"/>
              </w:rPr>
              <w:t>+</w:t>
            </w:r>
            <w:r>
              <w:rPr>
                <w:rFonts w:ascii="新細明體" w:hAnsi="新細明體" w:hint="eastAsia"/>
              </w:rPr>
              <w:t>⑦</w:t>
            </w:r>
          </w:p>
        </w:tc>
      </w:tr>
      <w:tr w:rsidR="00195872" w:rsidRPr="00DF078D" w14:paraId="269B4349" w14:textId="77777777" w:rsidTr="003D2F18">
        <w:trPr>
          <w:trHeight w:val="364"/>
        </w:trPr>
        <w:tc>
          <w:tcPr>
            <w:tcW w:w="1279" w:type="dxa"/>
            <w:tcBorders>
              <w:bottom w:val="single" w:sz="4" w:space="0" w:color="auto"/>
              <w:tl2br w:val="nil"/>
            </w:tcBorders>
          </w:tcPr>
          <w:p w14:paraId="5769B89D" w14:textId="77777777" w:rsidR="00195872" w:rsidRPr="00636502" w:rsidRDefault="00195872" w:rsidP="00195872">
            <w:pPr>
              <w:rPr>
                <w:rFonts w:ascii="標楷體" w:eastAsia="標楷體" w:hAnsi="標楷體"/>
              </w:rPr>
            </w:pPr>
          </w:p>
        </w:tc>
        <w:tc>
          <w:tcPr>
            <w:tcW w:w="5755" w:type="dxa"/>
            <w:gridSpan w:val="7"/>
            <w:vAlign w:val="center"/>
          </w:tcPr>
          <w:p w14:paraId="0DDC3CA0" w14:textId="22FD80E4" w:rsidR="00195872" w:rsidRPr="00636502" w:rsidRDefault="00195872" w:rsidP="00195872">
            <w:pPr>
              <w:jc w:val="both"/>
              <w:rPr>
                <w:rFonts w:ascii="標楷體" w:eastAsia="標楷體" w:hAnsi="標楷體"/>
              </w:rPr>
            </w:pPr>
            <w:r w:rsidRPr="00A96830">
              <w:rPr>
                <w:rFonts w:ascii="標楷體" w:eastAsia="標楷體" w:hAnsi="標楷體" w:hint="eastAsia"/>
              </w:rPr>
              <w:t>朱</w:t>
            </w:r>
            <w:r w:rsidRPr="00A96830">
              <w:rPr>
                <w:rFonts w:ascii="標楷體" w:eastAsia="標楷體" w:hAnsi="標楷體"/>
              </w:rPr>
              <w:t>敬文先生</w:t>
            </w:r>
            <w:r w:rsidRPr="00A96830">
              <w:rPr>
                <w:rFonts w:ascii="標楷體" w:eastAsia="標楷體" w:hAnsi="標楷體" w:hint="eastAsia"/>
              </w:rPr>
              <w:t>紀念獎學金</w:t>
            </w:r>
            <w:r w:rsidRPr="00556289">
              <w:rPr>
                <w:rFonts w:ascii="標楷體" w:eastAsia="標楷體" w:hAnsi="標楷體" w:hint="eastAsia"/>
                <w:b/>
                <w:bCs/>
              </w:rPr>
              <w:t>(限</w:t>
            </w:r>
            <w:r w:rsidRPr="00556289">
              <w:rPr>
                <w:rFonts w:ascii="標楷體" w:eastAsia="標楷體" w:hAnsi="標楷體"/>
                <w:b/>
                <w:bCs/>
              </w:rPr>
              <w:t>大一</w:t>
            </w:r>
            <w:r w:rsidRPr="00556289">
              <w:rPr>
                <w:rFonts w:ascii="標楷體" w:eastAsia="標楷體" w:hAnsi="標楷體" w:hint="eastAsia"/>
                <w:b/>
                <w:bCs/>
              </w:rPr>
              <w:t>)</w:t>
            </w:r>
          </w:p>
        </w:tc>
        <w:tc>
          <w:tcPr>
            <w:tcW w:w="3739" w:type="dxa"/>
            <w:gridSpan w:val="19"/>
            <w:vAlign w:val="center"/>
          </w:tcPr>
          <w:p w14:paraId="550E7494" w14:textId="2BFB8D78" w:rsidR="00195872" w:rsidRPr="00405059" w:rsidRDefault="00195872" w:rsidP="00195872">
            <w:pPr>
              <w:spacing w:line="240" w:lineRule="exact"/>
              <w:jc w:val="both"/>
              <w:rPr>
                <w:rFonts w:ascii="新細明體" w:hAnsi="新細明體"/>
              </w:rPr>
            </w:pPr>
            <w:r w:rsidRPr="00636502">
              <w:rPr>
                <w:rFonts w:ascii="新細明體" w:hAnsi="新細明體" w:hint="eastAsia"/>
              </w:rPr>
              <w:t>①</w:t>
            </w:r>
            <w:r w:rsidRPr="00405059">
              <w:rPr>
                <w:rFonts w:ascii="新細明體" w:hAnsi="新細明體" w:hint="eastAsia"/>
              </w:rPr>
              <w:t>②③④⑤+⑧</w:t>
            </w:r>
            <w:r w:rsidRPr="00405059">
              <w:rPr>
                <w:rFonts w:ascii="標楷體" w:eastAsia="標楷體" w:hAnsi="標楷體" w:hint="eastAsia"/>
              </w:rPr>
              <w:t>或</w:t>
            </w:r>
            <w:r w:rsidRPr="00405059">
              <w:rPr>
                <w:rFonts w:ascii="新細明體" w:hAnsi="新細明體" w:hint="eastAsia"/>
              </w:rPr>
              <w:t>⑨</w:t>
            </w:r>
          </w:p>
        </w:tc>
      </w:tr>
      <w:tr w:rsidR="00195872" w:rsidRPr="00DF078D" w14:paraId="049D4351" w14:textId="77777777" w:rsidTr="00DA659A">
        <w:trPr>
          <w:trHeight w:val="364"/>
        </w:trPr>
        <w:tc>
          <w:tcPr>
            <w:tcW w:w="1279" w:type="dxa"/>
            <w:tcBorders>
              <w:tl2br w:val="nil"/>
            </w:tcBorders>
          </w:tcPr>
          <w:p w14:paraId="5D80E97D" w14:textId="0BD7FB83" w:rsidR="00195872" w:rsidRPr="00636502" w:rsidRDefault="00195872" w:rsidP="00195872">
            <w:pPr>
              <w:rPr>
                <w:rFonts w:ascii="標楷體" w:eastAsia="標楷體" w:hAnsi="標楷體"/>
              </w:rPr>
            </w:pPr>
          </w:p>
        </w:tc>
        <w:tc>
          <w:tcPr>
            <w:tcW w:w="5755" w:type="dxa"/>
            <w:gridSpan w:val="7"/>
            <w:vAlign w:val="center"/>
          </w:tcPr>
          <w:p w14:paraId="358A38C0" w14:textId="4A66D3C6" w:rsidR="00195872" w:rsidRPr="00636502" w:rsidRDefault="00195872" w:rsidP="00195872">
            <w:pPr>
              <w:rPr>
                <w:rFonts w:ascii="標楷體" w:eastAsia="標楷體" w:hAnsi="標楷體"/>
              </w:rPr>
            </w:pPr>
            <w:r w:rsidRPr="00636502">
              <w:rPr>
                <w:rFonts w:ascii="標楷體" w:eastAsia="標楷體" w:hAnsi="標楷體" w:hint="eastAsia"/>
              </w:rPr>
              <w:t>涵泳書卷獎學金</w:t>
            </w:r>
            <w:bookmarkStart w:id="0" w:name="_GoBack"/>
            <w:bookmarkEnd w:id="0"/>
          </w:p>
        </w:tc>
        <w:tc>
          <w:tcPr>
            <w:tcW w:w="3739" w:type="dxa"/>
            <w:gridSpan w:val="19"/>
            <w:vAlign w:val="center"/>
          </w:tcPr>
          <w:p w14:paraId="12AFFD83" w14:textId="1A1CBDE8" w:rsidR="00195872" w:rsidRPr="00405059" w:rsidRDefault="00195872" w:rsidP="00195872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新細明體" w:hAnsi="新細明體" w:hint="eastAsia"/>
              </w:rPr>
              <w:t>①</w:t>
            </w:r>
            <w:r w:rsidRPr="00405059">
              <w:rPr>
                <w:rFonts w:ascii="新細明體" w:hAnsi="新細明體" w:cs="Arial Unicode MS" w:hint="eastAsia"/>
              </w:rPr>
              <w:t>②③④⑤</w:t>
            </w:r>
          </w:p>
        </w:tc>
      </w:tr>
      <w:tr w:rsidR="00195872" w:rsidRPr="00DF078D" w14:paraId="60B33723" w14:textId="77777777" w:rsidTr="00DA659A">
        <w:trPr>
          <w:trHeight w:val="364"/>
        </w:trPr>
        <w:tc>
          <w:tcPr>
            <w:tcW w:w="1279" w:type="dxa"/>
            <w:tcBorders>
              <w:tl2br w:val="nil"/>
            </w:tcBorders>
          </w:tcPr>
          <w:p w14:paraId="56781A7D" w14:textId="77D8790C" w:rsidR="00195872" w:rsidRPr="00636502" w:rsidRDefault="00195872" w:rsidP="00195872">
            <w:pPr>
              <w:rPr>
                <w:rFonts w:ascii="標楷體" w:eastAsia="標楷體" w:hAnsi="標楷體"/>
              </w:rPr>
            </w:pPr>
          </w:p>
        </w:tc>
        <w:tc>
          <w:tcPr>
            <w:tcW w:w="5755" w:type="dxa"/>
            <w:gridSpan w:val="7"/>
            <w:vAlign w:val="center"/>
          </w:tcPr>
          <w:p w14:paraId="589D07EC" w14:textId="0EEFE391" w:rsidR="00195872" w:rsidRPr="00636502" w:rsidRDefault="00195872" w:rsidP="00195872">
            <w:pPr>
              <w:rPr>
                <w:rFonts w:ascii="標楷體" w:eastAsia="標楷體" w:hAnsi="標楷體"/>
                <w:b/>
                <w:color w:val="0000FF"/>
              </w:rPr>
            </w:pPr>
            <w:r w:rsidRPr="00BF32C4">
              <w:rPr>
                <w:rFonts w:ascii="標楷體" w:eastAsia="標楷體" w:hAnsi="標楷體" w:hint="eastAsia"/>
                <w:bCs/>
              </w:rPr>
              <w:t>才抱優秀獎學金</w:t>
            </w:r>
            <w:r w:rsidRPr="00636502">
              <w:rPr>
                <w:rFonts w:ascii="標楷體" w:eastAsia="標楷體" w:hAnsi="標楷體" w:hint="eastAsia"/>
                <w:b/>
              </w:rPr>
              <w:t>（限雲林縣籍，附證明）</w:t>
            </w:r>
          </w:p>
        </w:tc>
        <w:tc>
          <w:tcPr>
            <w:tcW w:w="3739" w:type="dxa"/>
            <w:gridSpan w:val="19"/>
            <w:vAlign w:val="center"/>
          </w:tcPr>
          <w:p w14:paraId="1B45D2C3" w14:textId="66D2FFEC" w:rsidR="00195872" w:rsidRPr="00636502" w:rsidRDefault="00195872" w:rsidP="00195872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36502">
              <w:rPr>
                <w:rFonts w:ascii="新細明體" w:hAnsi="新細明體" w:hint="eastAsia"/>
              </w:rPr>
              <w:t>①②</w:t>
            </w:r>
            <w:r>
              <w:rPr>
                <w:rFonts w:ascii="新細明體" w:hAnsi="新細明體" w:hint="eastAsia"/>
              </w:rPr>
              <w:t>③④⑤</w:t>
            </w:r>
            <w:r w:rsidRPr="00636502">
              <w:rPr>
                <w:rFonts w:ascii="標楷體" w:eastAsia="標楷體" w:hAnsi="標楷體" w:hint="eastAsia"/>
              </w:rPr>
              <w:t>+</w:t>
            </w:r>
            <w:r>
              <w:rPr>
                <w:rFonts w:ascii="新細明體" w:hAnsi="新細明體" w:hint="eastAsia"/>
              </w:rPr>
              <w:t>⑩</w:t>
            </w:r>
          </w:p>
        </w:tc>
      </w:tr>
      <w:tr w:rsidR="00195872" w:rsidRPr="00DF078D" w14:paraId="775DD4B1" w14:textId="77777777" w:rsidTr="00556289">
        <w:trPr>
          <w:trHeight w:val="654"/>
        </w:trPr>
        <w:tc>
          <w:tcPr>
            <w:tcW w:w="3261" w:type="dxa"/>
            <w:gridSpan w:val="4"/>
            <w:shd w:val="clear" w:color="auto" w:fill="E7E6E6" w:themeFill="background2"/>
            <w:vAlign w:val="center"/>
          </w:tcPr>
          <w:p w14:paraId="67A39AC1" w14:textId="4DF5A197" w:rsidR="00195872" w:rsidRPr="00A60DCB" w:rsidRDefault="00195872" w:rsidP="00195872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本學年度是否領過</w:t>
            </w:r>
            <w:r>
              <w:rPr>
                <w:rFonts w:ascii="標楷體" w:eastAsia="標楷體" w:hAnsi="標楷體"/>
                <w:b/>
              </w:rPr>
              <w:br/>
            </w:r>
            <w:r w:rsidRPr="00A60DCB">
              <w:rPr>
                <w:rFonts w:ascii="標楷體" w:eastAsia="標楷體" w:hAnsi="標楷體" w:hint="eastAsia"/>
                <w:b/>
              </w:rPr>
              <w:t>公費或本校其他獎學金</w:t>
            </w:r>
          </w:p>
        </w:tc>
        <w:tc>
          <w:tcPr>
            <w:tcW w:w="2200" w:type="dxa"/>
            <w:vAlign w:val="center"/>
          </w:tcPr>
          <w:p w14:paraId="0A74DBEC" w14:textId="77777777" w:rsidR="00195872" w:rsidRPr="00DF078D" w:rsidRDefault="00195872" w:rsidP="00195872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否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是</w:t>
            </w:r>
          </w:p>
        </w:tc>
        <w:tc>
          <w:tcPr>
            <w:tcW w:w="543" w:type="dxa"/>
            <w:gridSpan w:val="2"/>
            <w:tcBorders>
              <w:top w:val="nil"/>
            </w:tcBorders>
            <w:shd w:val="clear" w:color="auto" w:fill="E7E6E6" w:themeFill="background2"/>
            <w:vAlign w:val="center"/>
          </w:tcPr>
          <w:p w14:paraId="40259F3D" w14:textId="77777777" w:rsidR="00195872" w:rsidRPr="00A60DCB" w:rsidRDefault="00195872" w:rsidP="00195872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名稱</w:t>
            </w:r>
          </w:p>
        </w:tc>
        <w:tc>
          <w:tcPr>
            <w:tcW w:w="4769" w:type="dxa"/>
            <w:gridSpan w:val="20"/>
            <w:tcBorders>
              <w:top w:val="nil"/>
            </w:tcBorders>
          </w:tcPr>
          <w:p w14:paraId="7E5AAAF7" w14:textId="77777777" w:rsidR="00195872" w:rsidRPr="00DF078D" w:rsidRDefault="00195872" w:rsidP="00195872">
            <w:pPr>
              <w:rPr>
                <w:rFonts w:ascii="標楷體" w:eastAsia="標楷體" w:hAnsi="標楷體"/>
              </w:rPr>
            </w:pPr>
          </w:p>
        </w:tc>
      </w:tr>
      <w:tr w:rsidR="00195872" w:rsidRPr="00DF078D" w14:paraId="06B71E43" w14:textId="77777777" w:rsidTr="00C12DCB">
        <w:trPr>
          <w:trHeight w:val="1491"/>
        </w:trPr>
        <w:tc>
          <w:tcPr>
            <w:tcW w:w="1837" w:type="dxa"/>
            <w:gridSpan w:val="2"/>
            <w:shd w:val="clear" w:color="auto" w:fill="E7E6E6" w:themeFill="background2"/>
            <w:vAlign w:val="center"/>
          </w:tcPr>
          <w:p w14:paraId="65B57A04" w14:textId="77725A73" w:rsidR="00195872" w:rsidRPr="00A60DCB" w:rsidRDefault="00195872" w:rsidP="00195872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繳交文件</w:t>
            </w:r>
          </w:p>
        </w:tc>
        <w:tc>
          <w:tcPr>
            <w:tcW w:w="3891" w:type="dxa"/>
            <w:gridSpan w:val="4"/>
            <w:tcBorders>
              <w:right w:val="nil"/>
            </w:tcBorders>
          </w:tcPr>
          <w:p w14:paraId="7E16E50F" w14:textId="13FDECDA" w:rsidR="00195872" w:rsidRDefault="00195872" w:rsidP="00C12DCB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</w:rPr>
              <w:t>①</w:t>
            </w:r>
            <w:r w:rsidRPr="000971A5">
              <w:rPr>
                <w:rFonts w:ascii="標楷體" w:eastAsia="標楷體" w:hAnsi="標楷體" w:hint="eastAsia"/>
              </w:rPr>
              <w:t>申請書</w:t>
            </w:r>
          </w:p>
          <w:p w14:paraId="4F5E6915" w14:textId="2F21042A" w:rsidR="00195872" w:rsidRDefault="00195872" w:rsidP="00C12DCB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③</w:t>
            </w:r>
            <w:r w:rsidRPr="000971A5">
              <w:rPr>
                <w:rFonts w:ascii="標楷體" w:eastAsia="標楷體" w:hAnsi="標楷體" w:hint="eastAsia"/>
              </w:rPr>
              <w:t>歷年成績單</w:t>
            </w:r>
            <w:r>
              <w:rPr>
                <w:rFonts w:ascii="標楷體" w:eastAsia="標楷體" w:hAnsi="標楷體" w:hint="eastAsia"/>
              </w:rPr>
              <w:t>正本掃描</w:t>
            </w:r>
          </w:p>
          <w:p w14:paraId="3E3D5479" w14:textId="66EA0FA0" w:rsidR="00195872" w:rsidRDefault="00195872" w:rsidP="00C12DCB">
            <w:pPr>
              <w:widowControl/>
              <w:spacing w:line="300" w:lineRule="exact"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⑤</w:t>
            </w:r>
            <w:r w:rsidRPr="000971A5">
              <w:rPr>
                <w:rFonts w:ascii="標楷體" w:eastAsia="標楷體" w:hAnsi="標楷體" w:hint="eastAsia"/>
              </w:rPr>
              <w:t>存摺影本(限本人)</w:t>
            </w:r>
            <w:r w:rsidRPr="00710861">
              <w:rPr>
                <w:rFonts w:ascii="標楷體" w:eastAsia="標楷體" w:hAnsi="標楷體" w:hint="eastAsia"/>
                <w:color w:val="FF0000"/>
              </w:rPr>
              <w:t>【另外</w:t>
            </w:r>
            <w:r>
              <w:rPr>
                <w:rFonts w:ascii="標楷體" w:eastAsia="標楷體" w:hAnsi="標楷體" w:hint="eastAsia"/>
                <w:color w:val="FF0000"/>
              </w:rPr>
              <w:t>存檔</w:t>
            </w:r>
            <w:r w:rsidRPr="00710861">
              <w:rPr>
                <w:rFonts w:ascii="標楷體" w:eastAsia="標楷體" w:hAnsi="標楷體" w:hint="eastAsia"/>
                <w:color w:val="FF0000"/>
              </w:rPr>
              <w:t>】</w:t>
            </w:r>
          </w:p>
          <w:p w14:paraId="51DE74C8" w14:textId="58532CA8" w:rsidR="00195872" w:rsidRDefault="00195872" w:rsidP="00C12DCB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⑦</w:t>
            </w:r>
            <w:r w:rsidRPr="000971A5">
              <w:rPr>
                <w:rFonts w:ascii="標楷體" w:eastAsia="標楷體" w:hAnsi="標楷體" w:hint="eastAsia"/>
              </w:rPr>
              <w:t>幹部心得與服務事蹟報告</w:t>
            </w:r>
          </w:p>
          <w:p w14:paraId="681E1650" w14:textId="60BC2C50" w:rsidR="00195872" w:rsidRPr="00DF078D" w:rsidRDefault="00195872" w:rsidP="00C12DCB">
            <w:pPr>
              <w:spacing w:line="300" w:lineRule="exact"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⑨</w:t>
            </w:r>
            <w:r w:rsidRPr="000971A5">
              <w:rPr>
                <w:rFonts w:ascii="標楷體" w:eastAsia="標楷體" w:hAnsi="標楷體" w:hint="eastAsia"/>
              </w:rPr>
              <w:t>本系專兼任教師推薦函</w:t>
            </w:r>
          </w:p>
        </w:tc>
        <w:tc>
          <w:tcPr>
            <w:tcW w:w="5045" w:type="dxa"/>
            <w:gridSpan w:val="2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4ADFEA" w14:textId="59BAB6E3" w:rsidR="00195872" w:rsidRDefault="00195872" w:rsidP="00C12DCB">
            <w:pPr>
              <w:widowControl/>
              <w:spacing w:line="30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②</w:t>
            </w:r>
            <w:r w:rsidRPr="000971A5">
              <w:rPr>
                <w:rFonts w:ascii="標楷體" w:eastAsia="標楷體" w:hAnsi="標楷體" w:hint="eastAsia"/>
              </w:rPr>
              <w:t>自傳</w:t>
            </w:r>
          </w:p>
          <w:p w14:paraId="670FF269" w14:textId="00198595" w:rsidR="00195872" w:rsidRPr="007220B0" w:rsidRDefault="00195872" w:rsidP="00C12DCB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④</w:t>
            </w:r>
            <w:r>
              <w:rPr>
                <w:rFonts w:ascii="標楷體" w:eastAsia="標楷體" w:hAnsi="標楷體" w:hint="eastAsia"/>
              </w:rPr>
              <w:t>操行成績證明書</w:t>
            </w:r>
          </w:p>
          <w:p w14:paraId="56D83D9B" w14:textId="45DFCAAF" w:rsidR="00195872" w:rsidRPr="000971A5" w:rsidRDefault="00195872" w:rsidP="00C12DCB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⑥</w:t>
            </w:r>
            <w:r w:rsidRPr="000971A5">
              <w:rPr>
                <w:rFonts w:ascii="標楷體" w:eastAsia="標楷體" w:hAnsi="標楷體" w:hint="eastAsia"/>
              </w:rPr>
              <w:t>清寒證明書</w:t>
            </w:r>
          </w:p>
          <w:p w14:paraId="40C03E59" w14:textId="0F576B48" w:rsidR="00195872" w:rsidRPr="000971A5" w:rsidRDefault="00195872" w:rsidP="00C12DCB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</w:rPr>
              <w:t>⑧</w:t>
            </w:r>
            <w:r w:rsidRPr="000971A5">
              <w:rPr>
                <w:rFonts w:ascii="標楷體" w:eastAsia="標楷體" w:hAnsi="標楷體" w:hint="eastAsia"/>
              </w:rPr>
              <w:t>指導老師（或導師）推薦函</w:t>
            </w:r>
          </w:p>
          <w:p w14:paraId="74D0BB87" w14:textId="2A24AA69" w:rsidR="00195872" w:rsidRPr="00A60DCB" w:rsidRDefault="00195872" w:rsidP="00C12DCB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</w:rPr>
              <w:t>⑩</w:t>
            </w:r>
            <w:r w:rsidRPr="000971A5">
              <w:rPr>
                <w:rFonts w:ascii="標楷體" w:eastAsia="標楷體" w:hAnsi="標楷體" w:hint="eastAsia"/>
              </w:rPr>
              <w:t>其</w:t>
            </w:r>
            <w:r>
              <w:rPr>
                <w:rFonts w:ascii="標楷體" w:eastAsia="標楷體" w:hAnsi="標楷體" w:hint="eastAsia"/>
              </w:rPr>
              <w:t>他</w:t>
            </w:r>
            <w:r w:rsidRPr="000971A5">
              <w:rPr>
                <w:rFonts w:ascii="標楷體" w:eastAsia="標楷體" w:hAnsi="標楷體" w:hint="eastAsia"/>
              </w:rPr>
              <w:t>（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      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Pr="000971A5">
              <w:rPr>
                <w:rFonts w:ascii="標楷體" w:eastAsia="標楷體" w:hAnsi="標楷體" w:hint="eastAsia"/>
              </w:rPr>
              <w:t>）</w:t>
            </w:r>
          </w:p>
        </w:tc>
      </w:tr>
      <w:tr w:rsidR="00195872" w:rsidRPr="00DF078D" w14:paraId="60C99649" w14:textId="77777777" w:rsidTr="00C12DCB">
        <w:trPr>
          <w:trHeight w:val="808"/>
        </w:trPr>
        <w:tc>
          <w:tcPr>
            <w:tcW w:w="10773" w:type="dxa"/>
            <w:gridSpan w:val="27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5E99DCE" w14:textId="5B20CCE4" w:rsidR="00195872" w:rsidRDefault="00195872" w:rsidP="00195872">
            <w:pPr>
              <w:jc w:val="right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請詳細閱讀附件之個人資料提供同意書及資訊保密同意書，</w:t>
            </w:r>
            <w:r>
              <w:rPr>
                <w:rFonts w:ascii="標楷體" w:eastAsia="標楷體" w:hAnsi="標楷體" w:hint="eastAsia"/>
              </w:rPr>
              <w:t>勿調整表格格式字體</w:t>
            </w:r>
          </w:p>
          <w:p w14:paraId="6831FD26" w14:textId="20A88A1D" w:rsidR="00195872" w:rsidRPr="000971A5" w:rsidRDefault="00195872" w:rsidP="00195872">
            <w:pPr>
              <w:widowControl/>
              <w:jc w:val="right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若同意</w:t>
            </w:r>
            <w:r>
              <w:rPr>
                <w:rFonts w:ascii="標楷體" w:eastAsia="標楷體" w:hAnsi="標楷體" w:hint="eastAsia"/>
              </w:rPr>
              <w:t>則</w:t>
            </w:r>
            <w:r w:rsidRPr="00B26DDF">
              <w:rPr>
                <w:rFonts w:ascii="標楷體" w:eastAsia="標楷體" w:hAnsi="標楷體" w:hint="eastAsia"/>
              </w:rPr>
              <w:t>一</w:t>
            </w:r>
            <w:r>
              <w:rPr>
                <w:rFonts w:ascii="標楷體" w:eastAsia="標楷體" w:hAnsi="標楷體" w:hint="eastAsia"/>
              </w:rPr>
              <w:t>併</w:t>
            </w:r>
            <w:r w:rsidRPr="00B26DDF">
              <w:rPr>
                <w:rFonts w:ascii="標楷體" w:eastAsia="標楷體" w:hAnsi="標楷體" w:hint="eastAsia"/>
              </w:rPr>
              <w:t>於下方學生</w:t>
            </w:r>
            <w:r w:rsidRPr="002D51BD">
              <w:rPr>
                <w:rFonts w:ascii="標楷體" w:eastAsia="標楷體" w:hAnsi="標楷體" w:hint="eastAsia"/>
              </w:rPr>
              <w:t>簽名欄位簽名</w:t>
            </w:r>
            <w:r>
              <w:rPr>
                <w:rFonts w:ascii="標楷體" w:eastAsia="標楷體" w:hAnsi="標楷體" w:hint="eastAsia"/>
              </w:rPr>
              <w:t>，謝謝！</w:t>
            </w:r>
          </w:p>
        </w:tc>
      </w:tr>
      <w:tr w:rsidR="00195872" w:rsidRPr="00DF078D" w14:paraId="70088744" w14:textId="77777777" w:rsidTr="00C12DCB">
        <w:trPr>
          <w:trHeight w:val="872"/>
        </w:trPr>
        <w:tc>
          <w:tcPr>
            <w:tcW w:w="1837" w:type="dxa"/>
            <w:gridSpan w:val="2"/>
            <w:shd w:val="clear" w:color="auto" w:fill="E7E6E6" w:themeFill="background2"/>
            <w:vAlign w:val="center"/>
          </w:tcPr>
          <w:p w14:paraId="124C7DA8" w14:textId="123A3D8F" w:rsidR="00195872" w:rsidRDefault="00195872" w:rsidP="00195872">
            <w:pPr>
              <w:jc w:val="center"/>
              <w:rPr>
                <w:rFonts w:ascii="標楷體" w:eastAsia="標楷體" w:hAnsi="標楷體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學生簽名</w:t>
            </w:r>
          </w:p>
        </w:tc>
        <w:tc>
          <w:tcPr>
            <w:tcW w:w="8936" w:type="dxa"/>
            <w:gridSpan w:val="25"/>
            <w:tcBorders>
              <w:right w:val="single" w:sz="4" w:space="0" w:color="auto"/>
            </w:tcBorders>
            <w:vAlign w:val="center"/>
          </w:tcPr>
          <w:p w14:paraId="2FB93A91" w14:textId="79B831D7" w:rsidR="00195872" w:rsidRPr="000971A5" w:rsidRDefault="00195872" w:rsidP="00195872">
            <w:pPr>
              <w:widowControl/>
              <w:jc w:val="right"/>
              <w:rPr>
                <w:rFonts w:ascii="標楷體" w:eastAsia="標楷體" w:hAnsi="標楷體"/>
              </w:rPr>
            </w:pPr>
            <w:r w:rsidRPr="00F26295">
              <w:rPr>
                <w:rFonts w:ascii="標楷體" w:eastAsia="標楷體" w:hAnsi="標楷體" w:hint="eastAsia"/>
                <w:sz w:val="21"/>
                <w:szCs w:val="28"/>
              </w:rPr>
              <w:t>(</w:t>
            </w:r>
            <w:r>
              <w:rPr>
                <w:rFonts w:ascii="標楷體" w:eastAsia="標楷體" w:hAnsi="標楷體" w:hint="eastAsia"/>
                <w:sz w:val="21"/>
                <w:szCs w:val="28"/>
              </w:rPr>
              <w:t>輸入姓名與親筆簽名效力同等</w:t>
            </w:r>
            <w:r w:rsidRPr="00F26295">
              <w:rPr>
                <w:rFonts w:ascii="標楷體" w:eastAsia="標楷體" w:hAnsi="標楷體" w:hint="eastAsia"/>
                <w:sz w:val="21"/>
                <w:szCs w:val="28"/>
              </w:rPr>
              <w:t>)</w:t>
            </w:r>
          </w:p>
        </w:tc>
      </w:tr>
    </w:tbl>
    <w:p w14:paraId="1C157FAD" w14:textId="77777777" w:rsidR="00BE5091" w:rsidRPr="00B9392A" w:rsidRDefault="000E11A5" w:rsidP="0058714A">
      <w:pPr>
        <w:snapToGrid w:val="0"/>
        <w:spacing w:line="40" w:lineRule="exact"/>
        <w:rPr>
          <w:rFonts w:ascii="標楷體" w:eastAsia="標楷體" w:hAnsi="標楷體"/>
          <w:b/>
          <w:sz w:val="28"/>
          <w:szCs w:val="32"/>
        </w:rPr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194"/>
      </w:tblGrid>
      <w:tr w:rsidR="00BE5091" w14:paraId="2204B83C" w14:textId="77777777" w:rsidTr="00427FD0">
        <w:trPr>
          <w:trHeight w:hRule="exact" w:val="851"/>
          <w:tblHeader/>
        </w:trPr>
        <w:tc>
          <w:tcPr>
            <w:tcW w:w="10260" w:type="dxa"/>
            <w:shd w:val="clear" w:color="auto" w:fill="E7E6E6" w:themeFill="background2"/>
            <w:vAlign w:val="center"/>
          </w:tcPr>
          <w:p w14:paraId="7FCFCCD6" w14:textId="77777777" w:rsidR="00BE5091" w:rsidRDefault="00BE5091" w:rsidP="00897C90">
            <w:pPr>
              <w:jc w:val="center"/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</w:pP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lastRenderedPageBreak/>
              <w:t>國立臺北大學企業管理學系獎學金申請    自</w:t>
            </w:r>
            <w:r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  <w:t xml:space="preserve">  </w:t>
            </w: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傳</w:t>
            </w:r>
          </w:p>
          <w:p w14:paraId="61F22866" w14:textId="77777777" w:rsidR="00BE5091" w:rsidRDefault="00BE5091" w:rsidP="00897C90">
            <w:pPr>
              <w:jc w:val="center"/>
            </w:pPr>
          </w:p>
        </w:tc>
      </w:tr>
      <w:tr w:rsidR="00BE5091" w14:paraId="58631E54" w14:textId="77777777" w:rsidTr="00C30974">
        <w:trPr>
          <w:trHeight w:val="13517"/>
        </w:trPr>
        <w:tc>
          <w:tcPr>
            <w:tcW w:w="10260" w:type="dxa"/>
          </w:tcPr>
          <w:p w14:paraId="2A1C8DD8" w14:textId="77777777" w:rsidR="00BE5091" w:rsidRPr="00100C1A" w:rsidRDefault="00BE5091" w:rsidP="00897C90">
            <w:pPr>
              <w:jc w:val="both"/>
              <w:rPr>
                <w:rFonts w:eastAsia="標楷體"/>
                <w:color w:val="000000"/>
                <w:sz w:val="28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一、家庭背景與成長歷程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(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若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申請家境清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寒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者，請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詳細敘述家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庭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狀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況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)</w:t>
            </w:r>
          </w:p>
          <w:p w14:paraId="247A6C37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07963E2B" w14:textId="77777777" w:rsidR="00BE5091" w:rsidRDefault="00BE5091" w:rsidP="00897C90">
            <w:pPr>
              <w:jc w:val="both"/>
              <w:rPr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二、興趣與專長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9DBB656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CEEDC5A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三、目前學習狀況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288641B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5751994" w14:textId="77777777" w:rsidR="00BE5091" w:rsidRDefault="00BE5091" w:rsidP="00897C90">
            <w:pPr>
              <w:jc w:val="both"/>
              <w:rPr>
                <w:sz w:val="36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四、學涯規劃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</w:tc>
      </w:tr>
    </w:tbl>
    <w:p w14:paraId="30DF11F4" w14:textId="213B927C" w:rsidR="000E11A5" w:rsidRPr="00BE5091" w:rsidRDefault="00A06D29" w:rsidP="00A06D29">
      <w:pPr>
        <w:snapToGrid w:val="0"/>
        <w:spacing w:line="240" w:lineRule="atLeast"/>
        <w:ind w:hanging="2"/>
        <w:jc w:val="center"/>
      </w:pPr>
      <w:r w:rsidRPr="00BE5091">
        <w:t xml:space="preserve"> </w:t>
      </w:r>
    </w:p>
    <w:p w14:paraId="617E6B63" w14:textId="77777777" w:rsidR="00CB04EF" w:rsidRDefault="00CB04EF" w:rsidP="009248A0"/>
    <w:sectPr w:rsidR="00CB04EF" w:rsidSect="00B8186F">
      <w:pgSz w:w="11906" w:h="16838"/>
      <w:pgMar w:top="851" w:right="851" w:bottom="426" w:left="851" w:header="680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434E2A" w14:textId="77777777" w:rsidR="00877449" w:rsidRDefault="00877449" w:rsidP="003746F4">
      <w:r>
        <w:separator/>
      </w:r>
    </w:p>
  </w:endnote>
  <w:endnote w:type="continuationSeparator" w:id="0">
    <w:p w14:paraId="676AFF61" w14:textId="77777777" w:rsidR="00877449" w:rsidRDefault="00877449" w:rsidP="0037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DD0F97" w14:textId="77777777" w:rsidR="00877449" w:rsidRDefault="00877449" w:rsidP="003746F4">
      <w:r>
        <w:separator/>
      </w:r>
    </w:p>
  </w:footnote>
  <w:footnote w:type="continuationSeparator" w:id="0">
    <w:p w14:paraId="32005B54" w14:textId="77777777" w:rsidR="00877449" w:rsidRDefault="00877449" w:rsidP="003746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23B8F"/>
    <w:multiLevelType w:val="hybridMultilevel"/>
    <w:tmpl w:val="EE2476DE"/>
    <w:lvl w:ilvl="0" w:tplc="6C186DC0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CA63A6"/>
    <w:multiLevelType w:val="hybridMultilevel"/>
    <w:tmpl w:val="C6008C3A"/>
    <w:lvl w:ilvl="0" w:tplc="95FEE08A">
      <w:start w:val="1"/>
      <w:numFmt w:val="decimalEnclosedCircle"/>
      <w:lvlText w:val="%1"/>
      <w:lvlJc w:val="left"/>
      <w:pPr>
        <w:ind w:left="989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89" w:hanging="480"/>
      </w:pPr>
    </w:lvl>
    <w:lvl w:ilvl="2" w:tplc="0409001B" w:tentative="1">
      <w:start w:val="1"/>
      <w:numFmt w:val="lowerRoman"/>
      <w:lvlText w:val="%3."/>
      <w:lvlJc w:val="right"/>
      <w:pPr>
        <w:ind w:left="2069" w:hanging="480"/>
      </w:pPr>
    </w:lvl>
    <w:lvl w:ilvl="3" w:tplc="0409000F" w:tentative="1">
      <w:start w:val="1"/>
      <w:numFmt w:val="decimal"/>
      <w:lvlText w:val="%4."/>
      <w:lvlJc w:val="left"/>
      <w:pPr>
        <w:ind w:left="254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29" w:hanging="480"/>
      </w:pPr>
    </w:lvl>
    <w:lvl w:ilvl="5" w:tplc="0409001B" w:tentative="1">
      <w:start w:val="1"/>
      <w:numFmt w:val="lowerRoman"/>
      <w:lvlText w:val="%6."/>
      <w:lvlJc w:val="right"/>
      <w:pPr>
        <w:ind w:left="3509" w:hanging="480"/>
      </w:pPr>
    </w:lvl>
    <w:lvl w:ilvl="6" w:tplc="0409000F" w:tentative="1">
      <w:start w:val="1"/>
      <w:numFmt w:val="decimal"/>
      <w:lvlText w:val="%7."/>
      <w:lvlJc w:val="left"/>
      <w:pPr>
        <w:ind w:left="398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69" w:hanging="480"/>
      </w:pPr>
    </w:lvl>
    <w:lvl w:ilvl="8" w:tplc="0409001B" w:tentative="1">
      <w:start w:val="1"/>
      <w:numFmt w:val="lowerRoman"/>
      <w:lvlText w:val="%9."/>
      <w:lvlJc w:val="right"/>
      <w:pPr>
        <w:ind w:left="4949" w:hanging="480"/>
      </w:pPr>
    </w:lvl>
  </w:abstractNum>
  <w:abstractNum w:abstractNumId="2" w15:restartNumberingAfterBreak="0">
    <w:nsid w:val="0D5D4B76"/>
    <w:multiLevelType w:val="hybridMultilevel"/>
    <w:tmpl w:val="B4860E2C"/>
    <w:lvl w:ilvl="0" w:tplc="E8BAC394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F223466"/>
    <w:multiLevelType w:val="hybridMultilevel"/>
    <w:tmpl w:val="0BC4A44E"/>
    <w:lvl w:ilvl="0" w:tplc="0234DABC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F944596"/>
    <w:multiLevelType w:val="hybridMultilevel"/>
    <w:tmpl w:val="E524282C"/>
    <w:lvl w:ilvl="0" w:tplc="24E82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0A11E91"/>
    <w:multiLevelType w:val="hybridMultilevel"/>
    <w:tmpl w:val="25E2C680"/>
    <w:lvl w:ilvl="0" w:tplc="E646C4DE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E20236"/>
    <w:multiLevelType w:val="hybridMultilevel"/>
    <w:tmpl w:val="44F8691C"/>
    <w:lvl w:ilvl="0" w:tplc="6866B03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1015EE3"/>
    <w:multiLevelType w:val="hybridMultilevel"/>
    <w:tmpl w:val="95B84482"/>
    <w:lvl w:ilvl="0" w:tplc="83803786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4B605F2"/>
    <w:multiLevelType w:val="hybridMultilevel"/>
    <w:tmpl w:val="2654D626"/>
    <w:lvl w:ilvl="0" w:tplc="DBFCD30C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D8D346B"/>
    <w:multiLevelType w:val="hybridMultilevel"/>
    <w:tmpl w:val="3BBE5E76"/>
    <w:lvl w:ilvl="0" w:tplc="E588526A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8D9760D"/>
    <w:multiLevelType w:val="hybridMultilevel"/>
    <w:tmpl w:val="F9C80432"/>
    <w:lvl w:ilvl="0" w:tplc="DFAC5422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9964054"/>
    <w:multiLevelType w:val="hybridMultilevel"/>
    <w:tmpl w:val="4F0604AE"/>
    <w:lvl w:ilvl="0" w:tplc="1DDCD6E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A7664FA"/>
    <w:multiLevelType w:val="hybridMultilevel"/>
    <w:tmpl w:val="1E54D7A2"/>
    <w:lvl w:ilvl="0" w:tplc="5C6E452C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14C1240"/>
    <w:multiLevelType w:val="hybridMultilevel"/>
    <w:tmpl w:val="5BDC7790"/>
    <w:lvl w:ilvl="0" w:tplc="A872BE92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cs="Arial Unicode M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F116940"/>
    <w:multiLevelType w:val="hybridMultilevel"/>
    <w:tmpl w:val="EA72A22E"/>
    <w:lvl w:ilvl="0" w:tplc="66B4780C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6EC30C6"/>
    <w:multiLevelType w:val="hybridMultilevel"/>
    <w:tmpl w:val="8A20512A"/>
    <w:lvl w:ilvl="0" w:tplc="ECCCF424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A1455D6"/>
    <w:multiLevelType w:val="hybridMultilevel"/>
    <w:tmpl w:val="CA2EEF8C"/>
    <w:lvl w:ilvl="0" w:tplc="5B924A82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FCD566E"/>
    <w:multiLevelType w:val="hybridMultilevel"/>
    <w:tmpl w:val="F8825A96"/>
    <w:lvl w:ilvl="0" w:tplc="24B6BC9A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23F39DF"/>
    <w:multiLevelType w:val="hybridMultilevel"/>
    <w:tmpl w:val="BC62AE0E"/>
    <w:lvl w:ilvl="0" w:tplc="31227390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4984057"/>
    <w:multiLevelType w:val="hybridMultilevel"/>
    <w:tmpl w:val="7848C698"/>
    <w:lvl w:ilvl="0" w:tplc="C180E57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7CDA794C"/>
    <w:multiLevelType w:val="hybridMultilevel"/>
    <w:tmpl w:val="2C5E866C"/>
    <w:lvl w:ilvl="0" w:tplc="52F025C4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D9C249A"/>
    <w:multiLevelType w:val="hybridMultilevel"/>
    <w:tmpl w:val="83583D48"/>
    <w:lvl w:ilvl="0" w:tplc="E41A46CC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cs="Arial Unicode M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DEB6A7A"/>
    <w:multiLevelType w:val="hybridMultilevel"/>
    <w:tmpl w:val="F80228D8"/>
    <w:lvl w:ilvl="0" w:tplc="7D22F86C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EEB42AB"/>
    <w:multiLevelType w:val="hybridMultilevel"/>
    <w:tmpl w:val="490E263E"/>
    <w:lvl w:ilvl="0" w:tplc="A978F100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cs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9"/>
  </w:num>
  <w:num w:numId="3">
    <w:abstractNumId w:val="5"/>
  </w:num>
  <w:num w:numId="4">
    <w:abstractNumId w:val="1"/>
  </w:num>
  <w:num w:numId="5">
    <w:abstractNumId w:val="23"/>
  </w:num>
  <w:num w:numId="6">
    <w:abstractNumId w:val="10"/>
  </w:num>
  <w:num w:numId="7">
    <w:abstractNumId w:val="16"/>
  </w:num>
  <w:num w:numId="8">
    <w:abstractNumId w:val="3"/>
  </w:num>
  <w:num w:numId="9">
    <w:abstractNumId w:val="18"/>
  </w:num>
  <w:num w:numId="10">
    <w:abstractNumId w:val="2"/>
  </w:num>
  <w:num w:numId="11">
    <w:abstractNumId w:val="12"/>
  </w:num>
  <w:num w:numId="12">
    <w:abstractNumId w:val="13"/>
  </w:num>
  <w:num w:numId="13">
    <w:abstractNumId w:val="11"/>
  </w:num>
  <w:num w:numId="14">
    <w:abstractNumId w:val="6"/>
  </w:num>
  <w:num w:numId="15">
    <w:abstractNumId w:val="4"/>
  </w:num>
  <w:num w:numId="16">
    <w:abstractNumId w:val="14"/>
  </w:num>
  <w:num w:numId="17">
    <w:abstractNumId w:val="17"/>
  </w:num>
  <w:num w:numId="18">
    <w:abstractNumId w:val="0"/>
  </w:num>
  <w:num w:numId="19">
    <w:abstractNumId w:val="19"/>
  </w:num>
  <w:num w:numId="20">
    <w:abstractNumId w:val="21"/>
  </w:num>
  <w:num w:numId="21">
    <w:abstractNumId w:val="8"/>
  </w:num>
  <w:num w:numId="22">
    <w:abstractNumId w:val="20"/>
  </w:num>
  <w:num w:numId="23">
    <w:abstractNumId w:val="7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a3NDE0NjK0MDNS0lEKTi0uzszPAymwrAUA7ei3cywAAAA="/>
  </w:docVars>
  <w:rsids>
    <w:rsidRoot w:val="00651B47"/>
    <w:rsid w:val="000024BB"/>
    <w:rsid w:val="00011735"/>
    <w:rsid w:val="000200A5"/>
    <w:rsid w:val="00021138"/>
    <w:rsid w:val="0002123A"/>
    <w:rsid w:val="000474E5"/>
    <w:rsid w:val="00076B84"/>
    <w:rsid w:val="00076C27"/>
    <w:rsid w:val="00092A9A"/>
    <w:rsid w:val="000944D5"/>
    <w:rsid w:val="000971A5"/>
    <w:rsid w:val="00097CF8"/>
    <w:rsid w:val="000A2390"/>
    <w:rsid w:val="000B7887"/>
    <w:rsid w:val="000E11A5"/>
    <w:rsid w:val="001249B8"/>
    <w:rsid w:val="00135919"/>
    <w:rsid w:val="001400E3"/>
    <w:rsid w:val="00141310"/>
    <w:rsid w:val="00160308"/>
    <w:rsid w:val="00165D67"/>
    <w:rsid w:val="0017137B"/>
    <w:rsid w:val="00173700"/>
    <w:rsid w:val="00195872"/>
    <w:rsid w:val="00197A49"/>
    <w:rsid w:val="001A77AF"/>
    <w:rsid w:val="001D6AD6"/>
    <w:rsid w:val="001E5AA0"/>
    <w:rsid w:val="002031A0"/>
    <w:rsid w:val="002123DB"/>
    <w:rsid w:val="002149F8"/>
    <w:rsid w:val="00223979"/>
    <w:rsid w:val="00266414"/>
    <w:rsid w:val="00286F20"/>
    <w:rsid w:val="002A1B5D"/>
    <w:rsid w:val="002A66E9"/>
    <w:rsid w:val="002B042D"/>
    <w:rsid w:val="002C2EAB"/>
    <w:rsid w:val="002D51BD"/>
    <w:rsid w:val="002D54BB"/>
    <w:rsid w:val="002E2760"/>
    <w:rsid w:val="00316554"/>
    <w:rsid w:val="00350373"/>
    <w:rsid w:val="003506F0"/>
    <w:rsid w:val="003561B2"/>
    <w:rsid w:val="00362624"/>
    <w:rsid w:val="003746F4"/>
    <w:rsid w:val="0038141D"/>
    <w:rsid w:val="003818E2"/>
    <w:rsid w:val="0039110E"/>
    <w:rsid w:val="003B3D9E"/>
    <w:rsid w:val="003C3084"/>
    <w:rsid w:val="003D2F18"/>
    <w:rsid w:val="003D6006"/>
    <w:rsid w:val="00405059"/>
    <w:rsid w:val="00427FD0"/>
    <w:rsid w:val="00454973"/>
    <w:rsid w:val="00493FC4"/>
    <w:rsid w:val="004A5D33"/>
    <w:rsid w:val="004A762B"/>
    <w:rsid w:val="004C3DA1"/>
    <w:rsid w:val="004D010B"/>
    <w:rsid w:val="004D172B"/>
    <w:rsid w:val="004D6E37"/>
    <w:rsid w:val="00522DCF"/>
    <w:rsid w:val="0052554C"/>
    <w:rsid w:val="00533BDA"/>
    <w:rsid w:val="00556289"/>
    <w:rsid w:val="00564E22"/>
    <w:rsid w:val="00575006"/>
    <w:rsid w:val="0058714A"/>
    <w:rsid w:val="00594103"/>
    <w:rsid w:val="005D21F4"/>
    <w:rsid w:val="005F5C60"/>
    <w:rsid w:val="00616CA7"/>
    <w:rsid w:val="00635403"/>
    <w:rsid w:val="00636502"/>
    <w:rsid w:val="00651B47"/>
    <w:rsid w:val="00651FA6"/>
    <w:rsid w:val="006575D0"/>
    <w:rsid w:val="00670E03"/>
    <w:rsid w:val="00696C48"/>
    <w:rsid w:val="006A5321"/>
    <w:rsid w:val="007145C9"/>
    <w:rsid w:val="00714B4B"/>
    <w:rsid w:val="007220B0"/>
    <w:rsid w:val="007411D4"/>
    <w:rsid w:val="00786E18"/>
    <w:rsid w:val="00792281"/>
    <w:rsid w:val="007B6DE6"/>
    <w:rsid w:val="007C0375"/>
    <w:rsid w:val="007C65F3"/>
    <w:rsid w:val="0085439C"/>
    <w:rsid w:val="00861D86"/>
    <w:rsid w:val="00870294"/>
    <w:rsid w:val="0087620A"/>
    <w:rsid w:val="00877449"/>
    <w:rsid w:val="00897DCD"/>
    <w:rsid w:val="00907B61"/>
    <w:rsid w:val="009248A0"/>
    <w:rsid w:val="00933B35"/>
    <w:rsid w:val="009363C3"/>
    <w:rsid w:val="00950C54"/>
    <w:rsid w:val="00957130"/>
    <w:rsid w:val="009841FF"/>
    <w:rsid w:val="009849D1"/>
    <w:rsid w:val="00985FB8"/>
    <w:rsid w:val="009925BE"/>
    <w:rsid w:val="009A440D"/>
    <w:rsid w:val="009D4D91"/>
    <w:rsid w:val="009E4E3D"/>
    <w:rsid w:val="00A038A7"/>
    <w:rsid w:val="00A06D29"/>
    <w:rsid w:val="00A35F1C"/>
    <w:rsid w:val="00A60DCB"/>
    <w:rsid w:val="00A877A6"/>
    <w:rsid w:val="00AA7FD0"/>
    <w:rsid w:val="00AE7F3D"/>
    <w:rsid w:val="00AF10D5"/>
    <w:rsid w:val="00AF1CC5"/>
    <w:rsid w:val="00B17859"/>
    <w:rsid w:val="00B369BF"/>
    <w:rsid w:val="00B5544C"/>
    <w:rsid w:val="00B8023B"/>
    <w:rsid w:val="00B8186F"/>
    <w:rsid w:val="00BB5C19"/>
    <w:rsid w:val="00BE5091"/>
    <w:rsid w:val="00BF219F"/>
    <w:rsid w:val="00BF32C4"/>
    <w:rsid w:val="00BF4725"/>
    <w:rsid w:val="00BF50F5"/>
    <w:rsid w:val="00C12DCB"/>
    <w:rsid w:val="00C135C5"/>
    <w:rsid w:val="00C21B07"/>
    <w:rsid w:val="00C22278"/>
    <w:rsid w:val="00C223F2"/>
    <w:rsid w:val="00C30974"/>
    <w:rsid w:val="00C33DE7"/>
    <w:rsid w:val="00C535FE"/>
    <w:rsid w:val="00C71A30"/>
    <w:rsid w:val="00C71E6C"/>
    <w:rsid w:val="00C8367E"/>
    <w:rsid w:val="00C846BD"/>
    <w:rsid w:val="00C905EB"/>
    <w:rsid w:val="00CA7256"/>
    <w:rsid w:val="00CB04EF"/>
    <w:rsid w:val="00CC6823"/>
    <w:rsid w:val="00CD0BBE"/>
    <w:rsid w:val="00CD79D3"/>
    <w:rsid w:val="00CF2953"/>
    <w:rsid w:val="00CF2CB7"/>
    <w:rsid w:val="00D13FC3"/>
    <w:rsid w:val="00D30C5D"/>
    <w:rsid w:val="00D32032"/>
    <w:rsid w:val="00D500FC"/>
    <w:rsid w:val="00D62C71"/>
    <w:rsid w:val="00D6732E"/>
    <w:rsid w:val="00D7267A"/>
    <w:rsid w:val="00D77D4B"/>
    <w:rsid w:val="00D80404"/>
    <w:rsid w:val="00D87D38"/>
    <w:rsid w:val="00D945B6"/>
    <w:rsid w:val="00DA659A"/>
    <w:rsid w:val="00DB5603"/>
    <w:rsid w:val="00DC1783"/>
    <w:rsid w:val="00DD4EC4"/>
    <w:rsid w:val="00DF078D"/>
    <w:rsid w:val="00DF6889"/>
    <w:rsid w:val="00E038F7"/>
    <w:rsid w:val="00E33585"/>
    <w:rsid w:val="00E433F3"/>
    <w:rsid w:val="00E679ED"/>
    <w:rsid w:val="00E716DC"/>
    <w:rsid w:val="00EA7A6C"/>
    <w:rsid w:val="00EC5C34"/>
    <w:rsid w:val="00ED2365"/>
    <w:rsid w:val="00EE2CF2"/>
    <w:rsid w:val="00F127EB"/>
    <w:rsid w:val="00F1591E"/>
    <w:rsid w:val="00F4588D"/>
    <w:rsid w:val="00F912FD"/>
    <w:rsid w:val="00FB03FC"/>
    <w:rsid w:val="00FB57B9"/>
    <w:rsid w:val="00FD171D"/>
    <w:rsid w:val="00FD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369B32"/>
  <w15:chartTrackingRefBased/>
  <w15:docId w15:val="{43329F2F-6B0D-4DBE-9E61-8C74F17E0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1B4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rsid w:val="003746F4"/>
    <w:rPr>
      <w:kern w:val="2"/>
    </w:rPr>
  </w:style>
  <w:style w:type="paragraph" w:styleId="a6">
    <w:name w:val="footer"/>
    <w:basedOn w:val="a"/>
    <w:link w:val="a7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rsid w:val="003746F4"/>
    <w:rPr>
      <w:kern w:val="2"/>
    </w:rPr>
  </w:style>
  <w:style w:type="paragraph" w:styleId="a8">
    <w:name w:val="List Paragraph"/>
    <w:basedOn w:val="a"/>
    <w:uiPriority w:val="34"/>
    <w:qFormat/>
    <w:rsid w:val="00E33585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139</Words>
  <Characters>796</Characters>
  <Application>Microsoft Office Word</Application>
  <DocSecurity>0</DocSecurity>
  <Lines>6</Lines>
  <Paragraphs>1</Paragraphs>
  <ScaleCrop>false</ScaleCrop>
  <Company>mychat</Company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助學金申請表</dc:title>
  <dc:subject/>
  <dc:creator>KatnissWu</dc:creator>
  <cp:keywords/>
  <cp:lastModifiedBy>user</cp:lastModifiedBy>
  <cp:revision>57</cp:revision>
  <cp:lastPrinted>2021-02-08T01:59:00Z</cp:lastPrinted>
  <dcterms:created xsi:type="dcterms:W3CDTF">2021-02-08T09:01:00Z</dcterms:created>
  <dcterms:modified xsi:type="dcterms:W3CDTF">2022-01-26T20:31:00Z</dcterms:modified>
</cp:coreProperties>
</file>